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31ADC1CA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9" o:title="index"/>
                </v:shape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441"/>
        <w:gridCol w:w="1369"/>
        <w:gridCol w:w="1319"/>
        <w:gridCol w:w="1958"/>
        <w:gridCol w:w="1781"/>
        <w:gridCol w:w="1922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F40513">
        <w:tc>
          <w:tcPr>
            <w:tcW w:w="113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621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614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910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828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89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F40513">
        <w:tc>
          <w:tcPr>
            <w:tcW w:w="1134" w:type="pct"/>
            <w:vAlign w:val="center"/>
          </w:tcPr>
          <w:p w:rsidR="00C26748" w:rsidRDefault="00F40513" w:rsidP="00F4051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ملیات واحد (1)</w:t>
            </w:r>
          </w:p>
        </w:tc>
        <w:tc>
          <w:tcPr>
            <w:tcW w:w="621" w:type="pct"/>
            <w:vAlign w:val="center"/>
          </w:tcPr>
          <w:p w:rsidR="00C26748" w:rsidRDefault="007412E9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</w:t>
            </w:r>
          </w:p>
        </w:tc>
        <w:tc>
          <w:tcPr>
            <w:tcW w:w="614" w:type="pct"/>
            <w:vAlign w:val="center"/>
          </w:tcPr>
          <w:p w:rsidR="00C26748" w:rsidRDefault="007412E9" w:rsidP="007412E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جلال خدائی</w:t>
            </w:r>
          </w:p>
        </w:tc>
        <w:tc>
          <w:tcPr>
            <w:tcW w:w="910" w:type="pct"/>
            <w:tcBorders>
              <w:right w:val="single" w:sz="4" w:space="0" w:color="auto"/>
            </w:tcBorders>
            <w:vAlign w:val="center"/>
          </w:tcPr>
          <w:p w:rsidR="00C26748" w:rsidRDefault="00F40513" w:rsidP="00F4051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چهار</w:t>
            </w:r>
            <w:r w:rsidR="007412E9">
              <w:rPr>
                <w:rFonts w:hint="cs"/>
                <w:rtl/>
                <w:lang w:bidi="fa-IR"/>
              </w:rPr>
              <w:t>شنبه</w:t>
            </w:r>
            <w:r>
              <w:rPr>
                <w:rtl/>
                <w:lang w:bidi="fa-IR"/>
              </w:rPr>
              <w:softHyphen/>
            </w:r>
            <w:r w:rsidR="007412E9">
              <w:rPr>
                <w:rFonts w:hint="cs"/>
                <w:rtl/>
                <w:lang w:bidi="fa-IR"/>
              </w:rPr>
              <w:t xml:space="preserve">ها </w:t>
            </w:r>
          </w:p>
          <w:p w:rsidR="00F40513" w:rsidRDefault="00F40513" w:rsidP="001817D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30/15 </w:t>
            </w:r>
            <w:r>
              <w:rPr>
                <w:rtl/>
                <w:lang w:bidi="fa-IR"/>
              </w:rPr>
              <w:t>–</w:t>
            </w:r>
            <w:r>
              <w:rPr>
                <w:rFonts w:hint="cs"/>
                <w:rtl/>
                <w:lang w:bidi="fa-IR"/>
              </w:rPr>
              <w:t xml:space="preserve"> 14 و </w:t>
            </w:r>
            <w:r w:rsidR="001817D3">
              <w:rPr>
                <w:rFonts w:hint="cs"/>
                <w:rtl/>
                <w:lang w:bidi="fa-IR"/>
              </w:rPr>
              <w:t>30/17- 00/16</w:t>
            </w:r>
          </w:p>
          <w:p w:rsidR="00F40513" w:rsidRDefault="00F40513" w:rsidP="00F4051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گردشی-</w:t>
            </w:r>
            <w:r w:rsidR="001817D3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فرد)</w:t>
            </w:r>
          </w:p>
        </w:tc>
        <w:tc>
          <w:tcPr>
            <w:tcW w:w="828" w:type="pct"/>
            <w:tcBorders>
              <w:left w:val="single" w:sz="4" w:space="0" w:color="auto"/>
            </w:tcBorders>
            <w:vAlign w:val="center"/>
          </w:tcPr>
          <w:p w:rsidR="00C26748" w:rsidRDefault="007412E9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894" w:type="pct"/>
            <w:tcBorders>
              <w:left w:val="single" w:sz="4" w:space="0" w:color="auto"/>
            </w:tcBorders>
            <w:vAlign w:val="center"/>
          </w:tcPr>
          <w:p w:rsidR="00C26748" w:rsidRDefault="00F40513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  <w:r w:rsidR="007412E9">
              <w:rPr>
                <w:rFonts w:hint="cs"/>
                <w:rtl/>
                <w:lang w:bidi="fa-IR"/>
              </w:rPr>
              <w:t xml:space="preserve"> واحد نظری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980BBF">
        <w:trPr>
          <w:trHeight w:val="665"/>
        </w:trPr>
        <w:tc>
          <w:tcPr>
            <w:tcW w:w="5000" w:type="pct"/>
          </w:tcPr>
          <w:p w:rsidR="00C16AA2" w:rsidRPr="00F40513" w:rsidRDefault="00C16AA2" w:rsidP="00F40513">
            <w:pPr>
              <w:spacing w:before="120" w:after="120"/>
              <w:ind w:left="360" w:firstLine="0"/>
              <w:jc w:val="left"/>
              <w:rPr>
                <w:rFonts w:asciiTheme="majorBidi" w:hAnsiTheme="majorBidi"/>
                <w:sz w:val="26"/>
                <w:szCs w:val="26"/>
                <w:rtl/>
              </w:rPr>
            </w:pPr>
            <w:r w:rsidRPr="00F40513">
              <w:rPr>
                <w:rFonts w:asciiTheme="majorBidi" w:hAnsiTheme="majorBidi" w:hint="cs"/>
                <w:sz w:val="26"/>
                <w:szCs w:val="26"/>
                <w:rtl/>
              </w:rPr>
              <w:t>پیش‌</w:t>
            </w:r>
            <w:r w:rsidR="00F40513">
              <w:rPr>
                <w:rFonts w:asciiTheme="majorBidi" w:hAnsiTheme="majorBidi" w:hint="cs"/>
                <w:sz w:val="26"/>
                <w:szCs w:val="26"/>
                <w:rtl/>
              </w:rPr>
              <w:t xml:space="preserve"> </w:t>
            </w:r>
            <w:r w:rsidRPr="00F40513">
              <w:rPr>
                <w:rFonts w:asciiTheme="majorBidi" w:hAnsiTheme="majorBidi" w:hint="cs"/>
                <w:sz w:val="26"/>
                <w:szCs w:val="26"/>
                <w:rtl/>
              </w:rPr>
              <w:t>نیاز</w:t>
            </w:r>
            <w:r w:rsidR="007412E9" w:rsidRPr="00F40513">
              <w:rPr>
                <w:rFonts w:asciiTheme="majorBidi" w:hAnsiTheme="majorBidi" w:hint="cs"/>
                <w:sz w:val="26"/>
                <w:szCs w:val="26"/>
                <w:rtl/>
              </w:rPr>
              <w:t xml:space="preserve">: </w:t>
            </w:r>
            <w:r w:rsidR="00F40513" w:rsidRPr="00F40513">
              <w:rPr>
                <w:rFonts w:asciiTheme="majorBidi" w:hAnsiTheme="majorBidi" w:hint="cs"/>
                <w:sz w:val="26"/>
                <w:szCs w:val="26"/>
                <w:rtl/>
              </w:rPr>
              <w:t xml:space="preserve">مقاومت مصالح 1 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7412E9">
        <w:trPr>
          <w:trHeight w:val="430"/>
        </w:trPr>
        <w:tc>
          <w:tcPr>
            <w:tcW w:w="5000" w:type="pct"/>
          </w:tcPr>
          <w:p w:rsidR="00C44141" w:rsidRPr="007412E9" w:rsidRDefault="007412E9" w:rsidP="007412E9">
            <w:pPr>
              <w:ind w:left="360"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7412E9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7412E9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7412E9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Pr="00853C2F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hint="cs"/>
              </w:rPr>
              <w:sym w:font="Wingdings" w:char="F06F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Tr="001477F7">
        <w:trPr>
          <w:trHeight w:val="983"/>
        </w:trPr>
        <w:tc>
          <w:tcPr>
            <w:tcW w:w="5000" w:type="pct"/>
          </w:tcPr>
          <w:p w:rsidR="003354EE" w:rsidRPr="00C2033C" w:rsidRDefault="00F40513" w:rsidP="00F40513">
            <w:pPr>
              <w:pStyle w:val="ListParagraph"/>
              <w:numPr>
                <w:ilvl w:val="0"/>
                <w:numId w:val="24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پورآذرنگ، ه.، ضیاءالحق،ح.ر. 1387</w:t>
            </w:r>
            <w:r w:rsidR="00622180">
              <w:rPr>
                <w:rFonts w:hint="cs"/>
                <w:rtl/>
                <w:lang w:bidi="fa-IR"/>
              </w:rPr>
              <w:t xml:space="preserve">. </w:t>
            </w:r>
            <w:r>
              <w:rPr>
                <w:rFonts w:hint="cs"/>
                <w:rtl/>
                <w:lang w:bidi="fa-IR"/>
              </w:rPr>
              <w:t>عملیات واحد در فرآوری محصولات کشاورزی. ترجمه</w:t>
            </w:r>
            <w:r w:rsidR="00622180">
              <w:rPr>
                <w:rFonts w:hint="cs"/>
                <w:rtl/>
                <w:lang w:bidi="fa-IR"/>
              </w:rPr>
              <w:t xml:space="preserve">. </w:t>
            </w:r>
            <w:r>
              <w:rPr>
                <w:rFonts w:hint="cs"/>
                <w:rtl/>
                <w:lang w:bidi="fa-IR"/>
              </w:rPr>
              <w:t>انتشارات دانشگاه فردوسی مشهد</w:t>
            </w:r>
            <w:r w:rsidR="00622180">
              <w:rPr>
                <w:rFonts w:hint="cs"/>
                <w:rtl/>
                <w:lang w:bidi="fa-IR"/>
              </w:rPr>
              <w:t>.</w:t>
            </w:r>
            <w:r w:rsidR="001477F7" w:rsidRPr="001477F7">
              <w:rPr>
                <w:rFonts w:hint="cs"/>
                <w:b/>
                <w:bCs/>
                <w:rtl/>
                <w:lang w:bidi="fa-IR"/>
              </w:rPr>
              <w:t>(منبع اصلی)</w:t>
            </w:r>
          </w:p>
          <w:p w:rsidR="00C2033C" w:rsidRDefault="00C2033C" w:rsidP="00C2033C">
            <w:pPr>
              <w:pStyle w:val="ListParagraph"/>
              <w:numPr>
                <w:ilvl w:val="0"/>
                <w:numId w:val="24"/>
              </w:numPr>
              <w:rPr>
                <w:lang w:bidi="fa-IR"/>
              </w:rPr>
            </w:pPr>
            <w:r w:rsidRPr="00C2033C">
              <w:rPr>
                <w:rFonts w:hint="cs"/>
                <w:rtl/>
                <w:lang w:bidi="fa-IR"/>
              </w:rPr>
              <w:t>غضنفری مقدم، ا. 1391 . اصول مهندسی تجهیزات فرآوری محصولات کشاورزی. انتشارات دانشگاه شهید باهنر کرمان</w:t>
            </w:r>
            <w:r>
              <w:rPr>
                <w:rFonts w:hint="cs"/>
                <w:b/>
                <w:bCs/>
                <w:rtl/>
                <w:lang w:bidi="fa-IR"/>
              </w:rPr>
              <w:t>.(منبع اصلی)</w:t>
            </w:r>
          </w:p>
          <w:p w:rsidR="00C2033C" w:rsidRDefault="00C2033C" w:rsidP="00C2033C">
            <w:pPr>
              <w:pStyle w:val="ListParagraph"/>
              <w:numPr>
                <w:ilvl w:val="0"/>
                <w:numId w:val="24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رضوی</w:t>
            </w:r>
            <w:r w:rsidR="00622180">
              <w:rPr>
                <w:rFonts w:hint="cs"/>
                <w:rtl/>
                <w:lang w:bidi="fa-IR"/>
              </w:rPr>
              <w:t xml:space="preserve">، </w:t>
            </w:r>
            <w:r>
              <w:rPr>
                <w:rFonts w:hint="cs"/>
                <w:rtl/>
                <w:lang w:bidi="fa-IR"/>
              </w:rPr>
              <w:t>م.ع.، اکبری، ر</w:t>
            </w:r>
            <w:r w:rsidR="00622180">
              <w:rPr>
                <w:rFonts w:hint="cs"/>
                <w:rtl/>
                <w:lang w:bidi="fa-IR"/>
              </w:rPr>
              <w:t xml:space="preserve">. </w:t>
            </w:r>
            <w:r>
              <w:rPr>
                <w:rFonts w:hint="cs"/>
                <w:rtl/>
                <w:lang w:bidi="fa-IR"/>
              </w:rPr>
              <w:t>1391</w:t>
            </w:r>
            <w:r w:rsidR="00241504">
              <w:rPr>
                <w:rFonts w:hint="cs"/>
                <w:rtl/>
                <w:lang w:bidi="fa-IR"/>
              </w:rPr>
              <w:t>.</w:t>
            </w:r>
            <w:r>
              <w:rPr>
                <w:rFonts w:hint="cs"/>
                <w:rtl/>
                <w:lang w:bidi="fa-IR"/>
              </w:rPr>
              <w:t>خواص بیوفیزیکی محصولات کشاورزی و مواد غذایی</w:t>
            </w:r>
            <w:r w:rsidR="00622180">
              <w:rPr>
                <w:rFonts w:hint="cs"/>
                <w:rtl/>
                <w:lang w:bidi="fa-IR"/>
              </w:rPr>
              <w:t xml:space="preserve">.ترجمه </w:t>
            </w:r>
            <w:r>
              <w:rPr>
                <w:rFonts w:hint="cs"/>
                <w:rtl/>
                <w:lang w:bidi="fa-IR"/>
              </w:rPr>
              <w:t>. انتشارات دانشگاه فردوسی مشهد.</w:t>
            </w:r>
            <w:r w:rsidRPr="001477F7">
              <w:rPr>
                <w:rFonts w:hint="cs"/>
                <w:b/>
                <w:bCs/>
                <w:rtl/>
                <w:lang w:bidi="fa-IR"/>
              </w:rPr>
              <w:t xml:space="preserve">(منبع 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کمکی </w:t>
            </w:r>
            <w:r>
              <w:rPr>
                <w:b/>
                <w:bCs/>
                <w:rtl/>
                <w:lang w:bidi="fa-IR"/>
              </w:rPr>
              <w:t>–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فصل اول</w:t>
            </w:r>
            <w:r w:rsidRPr="001477F7">
              <w:rPr>
                <w:rFonts w:hint="cs"/>
                <w:b/>
                <w:bCs/>
                <w:rtl/>
                <w:lang w:bidi="fa-IR"/>
              </w:rPr>
              <w:t>)</w:t>
            </w:r>
          </w:p>
          <w:p w:rsidR="00BC19D5" w:rsidRPr="00BC19D5" w:rsidRDefault="00C2033C" w:rsidP="00BC19D5">
            <w:pPr>
              <w:pStyle w:val="ListParagraph"/>
              <w:numPr>
                <w:ilvl w:val="0"/>
                <w:numId w:val="24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عسگری اصلی ارده، ع.1384. تکنولوژی بعد از برداشت. ترجمه. </w:t>
            </w:r>
            <w:r w:rsidR="00BC19D5">
              <w:rPr>
                <w:rFonts w:hint="cs"/>
                <w:rtl/>
                <w:lang w:bidi="fa-IR"/>
              </w:rPr>
              <w:t>1384. انتشارات یاوریان.</w:t>
            </w:r>
            <w:r w:rsidR="00BC19D5" w:rsidRPr="00BC19D5">
              <w:rPr>
                <w:rFonts w:hint="cs"/>
                <w:b/>
                <w:bCs/>
                <w:rtl/>
                <w:lang w:bidi="fa-IR"/>
              </w:rPr>
              <w:t>(منبع کمکی</w:t>
            </w:r>
            <w:r w:rsidR="00BC19D5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BC19D5">
              <w:rPr>
                <w:b/>
                <w:bCs/>
                <w:rtl/>
                <w:lang w:bidi="fa-IR"/>
              </w:rPr>
              <w:t>–</w:t>
            </w:r>
            <w:r w:rsidR="00BC19D5">
              <w:rPr>
                <w:rFonts w:hint="cs"/>
                <w:b/>
                <w:bCs/>
                <w:rtl/>
                <w:lang w:bidi="fa-IR"/>
              </w:rPr>
              <w:t xml:space="preserve"> فصلهای 10 و 12 و 13</w:t>
            </w:r>
            <w:r w:rsidR="00BC19D5" w:rsidRPr="00BC19D5">
              <w:rPr>
                <w:rFonts w:hint="cs"/>
                <w:b/>
                <w:bCs/>
                <w:rtl/>
                <w:lang w:bidi="fa-IR"/>
              </w:rPr>
              <w:t>)</w:t>
            </w:r>
          </w:p>
          <w:p w:rsidR="001477F7" w:rsidRDefault="00BC19D5" w:rsidP="00BC19D5">
            <w:pPr>
              <w:ind w:left="360" w:firstLine="0"/>
              <w:rPr>
                <w:rtl/>
                <w:lang w:bidi="fa-IR"/>
              </w:rPr>
            </w:pPr>
            <w:r w:rsidRPr="00BC19D5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1477F7" w:rsidRPr="00BC19D5">
              <w:rPr>
                <w:rFonts w:hint="cs"/>
                <w:b/>
                <w:bCs/>
                <w:rtl/>
                <w:lang w:bidi="fa-IR"/>
              </w:rPr>
              <w:t>توجه</w:t>
            </w:r>
            <w:r w:rsidR="001477F7">
              <w:rPr>
                <w:rFonts w:hint="cs"/>
                <w:rtl/>
                <w:lang w:bidi="fa-IR"/>
              </w:rPr>
              <w:t>: غیر از منابع اصلی بقیه منابع کمکی هستند و دانشجویان علاقمند برا ی مطالعه بیشتر به آنها مراجعه کنند.</w:t>
            </w:r>
          </w:p>
          <w:p w:rsidR="00C44141" w:rsidRPr="003354EE" w:rsidRDefault="003354EE" w:rsidP="003354EE">
            <w:pPr>
              <w:ind w:right="1134"/>
              <w:jc w:val="right"/>
              <w:rPr>
                <w:rtl/>
              </w:rPr>
            </w:pPr>
            <w:r>
              <w:rPr>
                <w:rFonts w:hint="cs"/>
                <w:rtl/>
                <w:lang w:bidi="fa-IR"/>
              </w:rPr>
              <w:t xml:space="preserve">      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p w:rsidR="00980BBF" w:rsidRDefault="00980BBF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5E0D5A">
        <w:trPr>
          <w:trHeight w:val="2447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Default="00A51E3F" w:rsidP="00A51E3F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A51E3F" w:rsidRDefault="00A51E3F" w:rsidP="005E0D5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توانید </w:t>
            </w:r>
            <w:r w:rsidR="00A773B6">
              <w:rPr>
                <w:rFonts w:ascii="TimesNewRoman,Bold" w:hAnsi="TimesNewRoman,Bold" w:hint="cs"/>
                <w:rtl/>
                <w:lang w:bidi="fa-IR"/>
              </w:rPr>
              <w:t>فر</w:t>
            </w:r>
            <w:r w:rsidR="005E0D5A">
              <w:rPr>
                <w:rFonts w:ascii="TimesNewRoman,Bold" w:hAnsi="TimesNewRoman,Bold" w:hint="cs"/>
                <w:rtl/>
                <w:lang w:bidi="fa-IR"/>
              </w:rPr>
              <w:t>آیندها و تکنولوژی</w:t>
            </w:r>
            <w:r w:rsidR="005E0D5A">
              <w:rPr>
                <w:rFonts w:ascii="TimesNewRoman,Bold" w:hAnsi="TimesNewRoman,Bold"/>
                <w:rtl/>
                <w:lang w:bidi="fa-IR"/>
              </w:rPr>
              <w:softHyphen/>
            </w:r>
            <w:r w:rsidR="005E0D5A">
              <w:rPr>
                <w:rFonts w:ascii="TimesNewRoman,Bold" w:hAnsi="TimesNewRoman,Bold" w:hint="cs"/>
                <w:rtl/>
                <w:lang w:bidi="fa-IR"/>
              </w:rPr>
              <w:t>های پس از برداشت محصولات کشاورزی و غذایی</w:t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 xml:space="preserve"> را به طور کامل بشناسید.</w:t>
            </w:r>
          </w:p>
          <w:p w:rsidR="00A51E3F" w:rsidRDefault="005E0D5A" w:rsidP="005E0D5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ا</w:t>
            </w:r>
            <w:r w:rsidR="00A51E3F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>
              <w:rPr>
                <w:rFonts w:ascii="TimesNewRoman,Bold" w:hAnsi="TimesNewRoman,Bold" w:hint="cs"/>
                <w:rtl/>
                <w:lang w:bidi="fa-IR"/>
              </w:rPr>
              <w:t>تجهیزات به</w:t>
            </w:r>
            <w:r>
              <w:rPr>
                <w:rFonts w:ascii="TimesNewRoman,Bold" w:hAnsi="TimesNewRoman,Bold"/>
                <w:rtl/>
                <w:lang w:bidi="fa-IR"/>
              </w:rPr>
              <w:softHyphen/>
            </w:r>
            <w:r>
              <w:rPr>
                <w:rFonts w:ascii="TimesNewRoman,Bold" w:hAnsi="TimesNewRoman,Bold" w:hint="cs"/>
                <w:rtl/>
                <w:lang w:bidi="fa-IR"/>
              </w:rPr>
              <w:t>کار گرفته شده در فرآیندهای مکانیکی  پس از برداشت آشنا شده باشید.</w:t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</w:p>
          <w:p w:rsidR="00A51E3F" w:rsidRDefault="00A51E3F" w:rsidP="005E0D5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شمای کلی </w:t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 xml:space="preserve">از ساختمان، </w:t>
            </w:r>
            <w:r w:rsidR="005E0D5A">
              <w:rPr>
                <w:rFonts w:ascii="TimesNewRoman,Bold" w:hAnsi="TimesNewRoman,Bold" w:hint="cs"/>
                <w:rtl/>
                <w:lang w:bidi="fa-IR"/>
              </w:rPr>
              <w:t>اجزاء</w:t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>،</w:t>
            </w:r>
            <w:r w:rsidR="005E0D5A">
              <w:rPr>
                <w:rFonts w:ascii="TimesNewRoman,Bold" w:hAnsi="TimesNewRoman,Bold" w:hint="cs"/>
                <w:rtl/>
                <w:lang w:bidi="fa-IR"/>
              </w:rPr>
              <w:t>مکانیزم، طرز کار،</w:t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 xml:space="preserve"> موارد کاربرد و تنظیمات </w:t>
            </w:r>
            <w:r w:rsidR="005E0D5A">
              <w:rPr>
                <w:rFonts w:ascii="TimesNewRoman,Bold" w:hAnsi="TimesNewRoman,Bold" w:hint="cs"/>
                <w:rtl/>
                <w:lang w:bidi="fa-IR"/>
              </w:rPr>
              <w:t>ماشین</w:t>
            </w:r>
            <w:r w:rsidR="005E0D5A">
              <w:rPr>
                <w:rFonts w:ascii="TimesNewRoman,Bold" w:hAnsi="TimesNewRoman,Bold"/>
                <w:rtl/>
                <w:lang w:bidi="fa-IR"/>
              </w:rPr>
              <w:softHyphen/>
            </w:r>
            <w:r w:rsidR="005E0D5A">
              <w:rPr>
                <w:rFonts w:ascii="TimesNewRoman,Bold" w:hAnsi="TimesNewRoman,Bold" w:hint="cs"/>
                <w:rtl/>
                <w:lang w:bidi="fa-IR"/>
              </w:rPr>
              <w:t>ها و تجهیزات پس از برداشت محصولات کشاورزی</w:t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>
              <w:rPr>
                <w:rFonts w:ascii="TimesNewRoman,Bold" w:hAnsi="TimesNewRoman,Bold" w:hint="cs"/>
                <w:rtl/>
                <w:lang w:bidi="fa-IR"/>
              </w:rPr>
              <w:t>را درک کرده باشید</w:t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A51E3F" w:rsidRPr="00311F80" w:rsidRDefault="00A51E3F" w:rsidP="005E0D5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توانید</w:t>
            </w:r>
            <w:r w:rsidR="00311F80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25470C">
              <w:rPr>
                <w:rFonts w:ascii="TimesNewRoman,Bold" w:hAnsi="TimesNewRoman,Bold" w:hint="cs"/>
                <w:rtl/>
                <w:lang w:bidi="fa-IR"/>
              </w:rPr>
              <w:t>تجزیه و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تحلیل </w:t>
            </w:r>
            <w:r w:rsidR="005E0D5A">
              <w:rPr>
                <w:rFonts w:ascii="TimesNewRoman,Bold" w:hAnsi="TimesNewRoman,Bold" w:hint="cs"/>
                <w:rtl/>
                <w:lang w:bidi="fa-IR"/>
              </w:rPr>
              <w:t>مهندسی عملکرد قطعات به کار برده شده در ماشین</w:t>
            </w:r>
            <w:r w:rsidR="005E0D5A">
              <w:rPr>
                <w:rFonts w:ascii="TimesNewRoman,Bold" w:hAnsi="TimesNewRoman,Bold"/>
                <w:rtl/>
                <w:lang w:bidi="fa-IR"/>
              </w:rPr>
              <w:softHyphen/>
            </w:r>
            <w:r w:rsidR="005E0D5A">
              <w:rPr>
                <w:rFonts w:ascii="TimesNewRoman,Bold" w:hAnsi="TimesNewRoman,Bold" w:hint="cs"/>
                <w:rtl/>
                <w:lang w:bidi="fa-IR"/>
              </w:rPr>
              <w:t>ها و تجهیزات فرآوری محصولات غذایی</w:t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 xml:space="preserve"> را</w:t>
            </w:r>
            <w:r w:rsidR="003354EE">
              <w:rPr>
                <w:rFonts w:ascii="TimesNewRoman,Bold" w:hAnsi="TimesNewRoman,Bold" w:hint="cs"/>
                <w:rtl/>
                <w:lang w:bidi="fa-IR"/>
              </w:rPr>
              <w:t xml:space="preserve"> انجام دهید</w:t>
            </w:r>
            <w:r w:rsidR="00F50CD6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311F80" w:rsidRPr="00311F80" w:rsidRDefault="00311F80" w:rsidP="00311F80">
            <w:pPr>
              <w:autoSpaceDE w:val="0"/>
              <w:autoSpaceDN w:val="0"/>
              <w:adjustRightInd w:val="0"/>
              <w:spacing w:before="120"/>
              <w:ind w:left="1080" w:firstLine="0"/>
              <w:rPr>
                <w:b/>
                <w:bCs/>
                <w:rtl/>
                <w:lang w:bidi="fa-IR"/>
              </w:rPr>
            </w:pP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A51E3F" w:rsidRDefault="00450491" w:rsidP="00311F80">
            <w:pPr>
              <w:pStyle w:val="ListParagraph"/>
              <w:numPr>
                <w:ilvl w:val="0"/>
                <w:numId w:val="14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شناخت کامل </w:t>
            </w:r>
            <w:r w:rsidR="005E0D5A">
              <w:rPr>
                <w:rFonts w:ascii="TimesNewRoman,Bold" w:hAnsi="TimesNewRoman,Bold" w:hint="cs"/>
                <w:rtl/>
                <w:lang w:bidi="fa-IR"/>
              </w:rPr>
              <w:t>فرآیندها و تکنولوژی</w:t>
            </w:r>
            <w:r w:rsidR="005E0D5A">
              <w:rPr>
                <w:rFonts w:ascii="TimesNewRoman,Bold" w:hAnsi="TimesNewRoman,Bold"/>
                <w:rtl/>
                <w:lang w:bidi="fa-IR"/>
              </w:rPr>
              <w:softHyphen/>
            </w:r>
            <w:r w:rsidR="005E0D5A">
              <w:rPr>
                <w:rFonts w:ascii="TimesNewRoman,Bold" w:hAnsi="TimesNewRoman,Bold" w:hint="cs"/>
                <w:rtl/>
                <w:lang w:bidi="fa-IR"/>
              </w:rPr>
              <w:t>های پس از برداشت محصولات کشاورزی و غذایی ، تجهیزات به</w:t>
            </w:r>
            <w:r w:rsidR="005E0D5A">
              <w:rPr>
                <w:rFonts w:ascii="TimesNewRoman,Bold" w:hAnsi="TimesNewRoman,Bold"/>
                <w:rtl/>
                <w:lang w:bidi="fa-IR"/>
              </w:rPr>
              <w:softHyphen/>
            </w:r>
            <w:r w:rsidR="005E0D5A">
              <w:rPr>
                <w:rFonts w:ascii="TimesNewRoman,Bold" w:hAnsi="TimesNewRoman,Bold" w:hint="cs"/>
                <w:rtl/>
                <w:lang w:bidi="fa-IR"/>
              </w:rPr>
              <w:t xml:space="preserve">کار گرفته شده در فرآیندهای مکانیکی  پس از برداشت </w:t>
            </w:r>
            <w:r>
              <w:rPr>
                <w:rFonts w:hint="cs"/>
                <w:rtl/>
                <w:lang w:bidi="fa-IR"/>
              </w:rPr>
              <w:t>و توانایی انجام تنظیمات صحیح و آموزش آن به مخاطبان.</w:t>
            </w:r>
          </w:p>
          <w:p w:rsidR="00311F80" w:rsidRDefault="00311F80" w:rsidP="00311F80">
            <w:pPr>
              <w:pStyle w:val="ListParagraph"/>
              <w:numPr>
                <w:ilvl w:val="0"/>
                <w:numId w:val="14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وانایی مشارکت در طراحی فرآیندها و تکنولوژیهای پس از برداشت محصولات کشاورزی و غذایی.</w:t>
            </w:r>
          </w:p>
          <w:p w:rsidR="00450491" w:rsidRDefault="00450491" w:rsidP="00311F80">
            <w:pPr>
              <w:pStyle w:val="ListParagraph"/>
              <w:numPr>
                <w:ilvl w:val="0"/>
                <w:numId w:val="14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وانایی مشارکت در طراحی و ساخت و ارزیابی </w:t>
            </w:r>
            <w:r w:rsidR="00311F80">
              <w:rPr>
                <w:rFonts w:ascii="TimesNewRoman,Bold" w:hAnsi="TimesNewRoman,Bold" w:hint="cs"/>
                <w:rtl/>
                <w:lang w:bidi="fa-IR"/>
              </w:rPr>
              <w:t>ماشین</w:t>
            </w:r>
            <w:r w:rsidR="00311F80">
              <w:rPr>
                <w:rFonts w:ascii="TimesNewRoman,Bold" w:hAnsi="TimesNewRoman,Bold"/>
                <w:rtl/>
                <w:lang w:bidi="fa-IR"/>
              </w:rPr>
              <w:softHyphen/>
            </w:r>
            <w:r w:rsidR="00311F80">
              <w:rPr>
                <w:rFonts w:ascii="TimesNewRoman,Bold" w:hAnsi="TimesNewRoman,Bold" w:hint="cs"/>
                <w:rtl/>
                <w:lang w:bidi="fa-IR"/>
              </w:rPr>
              <w:t>ها و تجهیزات فرآوری محصولات غذایی و کشاورزی</w:t>
            </w:r>
            <w:r>
              <w:rPr>
                <w:rFonts w:hint="cs"/>
                <w:rtl/>
                <w:lang w:bidi="fa-IR"/>
              </w:rPr>
              <w:t xml:space="preserve"> و همکاری با تولید کتندگان و سازندگان و طراحان </w:t>
            </w:r>
            <w:r w:rsidR="00311F80">
              <w:rPr>
                <w:rFonts w:hint="cs"/>
                <w:rtl/>
                <w:lang w:bidi="fa-IR"/>
              </w:rPr>
              <w:t xml:space="preserve">این گونه </w:t>
            </w:r>
            <w:r>
              <w:rPr>
                <w:rFonts w:hint="cs"/>
                <w:rtl/>
                <w:lang w:bidi="fa-IR"/>
              </w:rPr>
              <w:t>ماشی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.</w:t>
            </w:r>
          </w:p>
          <w:p w:rsidR="00A51E3F" w:rsidRPr="00311F80" w:rsidRDefault="00A51E3F" w:rsidP="00311F80">
            <w:pPr>
              <w:pStyle w:val="ListParagraph"/>
              <w:numPr>
                <w:ilvl w:val="0"/>
                <w:numId w:val="14"/>
              </w:numPr>
              <w:jc w:val="both"/>
              <w:rPr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حل مسائل </w:t>
            </w:r>
            <w:r w:rsidR="00214050">
              <w:rPr>
                <w:rFonts w:hint="cs"/>
                <w:rtl/>
                <w:lang w:bidi="fa-IR"/>
              </w:rPr>
              <w:t xml:space="preserve">مرتبط با طراحی و ساخت </w:t>
            </w:r>
            <w:r w:rsidR="00311F80">
              <w:rPr>
                <w:rFonts w:ascii="TimesNewRoman,Bold" w:hAnsi="TimesNewRoman,Bold" w:hint="cs"/>
                <w:rtl/>
                <w:lang w:bidi="fa-IR"/>
              </w:rPr>
              <w:t>ماشین</w:t>
            </w:r>
            <w:r w:rsidR="00311F80">
              <w:rPr>
                <w:rFonts w:ascii="TimesNewRoman,Bold" w:hAnsi="TimesNewRoman,Bold"/>
                <w:rtl/>
                <w:lang w:bidi="fa-IR"/>
              </w:rPr>
              <w:softHyphen/>
            </w:r>
            <w:r w:rsidR="00311F80">
              <w:rPr>
                <w:rFonts w:ascii="TimesNewRoman,Bold" w:hAnsi="TimesNewRoman,Bold" w:hint="cs"/>
                <w:rtl/>
                <w:lang w:bidi="fa-IR"/>
              </w:rPr>
              <w:t>ها و تجهیزات فرآوری محصولات غذایی.</w:t>
            </w:r>
          </w:p>
          <w:p w:rsidR="00311F80" w:rsidRPr="00311F80" w:rsidRDefault="00311F80" w:rsidP="00311F80">
            <w:pPr>
              <w:pStyle w:val="ListParagraph"/>
              <w:numPr>
                <w:ilvl w:val="0"/>
                <w:numId w:val="14"/>
              </w:numPr>
              <w:jc w:val="both"/>
              <w:rPr>
                <w:b/>
                <w:bCs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توانایی کار در بخشهای مختلف کارگاهها، کارخانجات و مراکز صنایع غذایی با توجه به موارد فوق الذکر.</w:t>
            </w:r>
          </w:p>
          <w:p w:rsidR="00311F80" w:rsidRPr="00311F80" w:rsidRDefault="00311F80" w:rsidP="00311F80">
            <w:pPr>
              <w:ind w:left="360" w:firstLine="0"/>
              <w:jc w:val="left"/>
              <w:rPr>
                <w:b/>
                <w:bCs/>
                <w:rtl/>
                <w:lang w:bidi="fa-IR"/>
              </w:rPr>
            </w:pP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771"/>
        <w:gridCol w:w="3610"/>
        <w:gridCol w:w="4409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171EA5">
        <w:tc>
          <w:tcPr>
            <w:tcW w:w="1284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673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044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CB71E5" w:rsidTr="00171EA5">
        <w:tc>
          <w:tcPr>
            <w:tcW w:w="1284" w:type="pct"/>
            <w:vAlign w:val="center"/>
          </w:tcPr>
          <w:p w:rsidR="002A636E" w:rsidRDefault="002A636E" w:rsidP="002A636E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673" w:type="pct"/>
            <w:vAlign w:val="center"/>
          </w:tcPr>
          <w:p w:rsidR="002A636E" w:rsidRDefault="002A636E" w:rsidP="0053390C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044" w:type="pct"/>
          </w:tcPr>
          <w:p w:rsidR="004D5045" w:rsidRDefault="004D5045" w:rsidP="007B39D6">
            <w:pPr>
              <w:ind w:firstLine="0"/>
              <w:jc w:val="left"/>
              <w:rPr>
                <w:rtl/>
                <w:lang w:bidi="fa-IR"/>
              </w:rPr>
            </w:pPr>
          </w:p>
        </w:tc>
      </w:tr>
      <w:tr w:rsidR="00C26748" w:rsidTr="00A51E3F">
        <w:tc>
          <w:tcPr>
            <w:tcW w:w="5000" w:type="pct"/>
            <w:gridSpan w:val="3"/>
          </w:tcPr>
          <w:p w:rsidR="00C26748" w:rsidRDefault="00C26748" w:rsidP="00A51E3F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</w:p>
          <w:p w:rsidR="00171EA5" w:rsidRDefault="00171EA5" w:rsidP="00A51E3F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C26748" w:rsidTr="00A51E3F">
        <w:trPr>
          <w:trHeight w:val="336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gridSpan w:val="3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5D1D3D" w:rsidRDefault="005D1D3D" w:rsidP="005D1D3D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</w:p>
          <w:p w:rsidR="005D1D3D" w:rsidRPr="002C0F0C" w:rsidRDefault="005D1D3D" w:rsidP="005D1D3D">
            <w:pPr>
              <w:bidi w:val="0"/>
              <w:ind w:firstLine="0"/>
              <w:jc w:val="left"/>
              <w:rPr>
                <w:b/>
                <w:bCs/>
              </w:rPr>
            </w:pPr>
            <w:hyperlink r:id="rId10" w:history="1">
              <w:r w:rsidRPr="002C0F0C">
                <w:rPr>
                  <w:rStyle w:val="Hyperlink"/>
                  <w:b/>
                  <w:bCs/>
                  <w:u w:val="none"/>
                </w:rPr>
                <w:t>j.khodaei@uok.ac.ir</w:t>
              </w:r>
            </w:hyperlink>
            <w:r w:rsidRPr="002C0F0C">
              <w:rPr>
                <w:rStyle w:val="Hyperlink"/>
                <w:b/>
                <w:bCs/>
                <w:u w:val="none"/>
              </w:rPr>
              <w:t>,    jkhodaei@yahoo.com</w:t>
            </w:r>
          </w:p>
          <w:p w:rsidR="00A51E3F" w:rsidRDefault="00A51E3F" w:rsidP="00A51E3F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</w:p>
        </w:tc>
      </w:tr>
      <w:tr w:rsidR="004E2BEE" w:rsidTr="00A51E3F">
        <w:trPr>
          <w:trHeight w:val="440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  <w:gridSpan w:val="3"/>
          </w:tcPr>
          <w:p w:rsidR="005D1D3D" w:rsidRDefault="005D1D3D" w:rsidP="005D1D3D">
            <w:pPr>
              <w:spacing w:after="160"/>
              <w:ind w:firstLine="0"/>
              <w:rPr>
                <w:rFonts w:eastAsia="Calibri"/>
                <w:rtl/>
                <w:lang w:bidi="fa-IR"/>
              </w:rPr>
            </w:pPr>
            <w:r w:rsidRPr="0035611E">
              <w:rPr>
                <w:rFonts w:eastAsia="Calibri" w:hint="cs"/>
                <w:rtl/>
                <w:lang w:bidi="fa-IR"/>
              </w:rPr>
              <w:t xml:space="preserve">ساعت مراجعه و رفع اشکال در نیمسال </w:t>
            </w:r>
            <w:r>
              <w:rPr>
                <w:rFonts w:eastAsia="Calibri" w:hint="cs"/>
                <w:rtl/>
                <w:lang w:bidi="fa-IR"/>
              </w:rPr>
              <w:t>دوم</w:t>
            </w:r>
            <w:r w:rsidRPr="0035611E">
              <w:rPr>
                <w:rFonts w:eastAsia="Calibri" w:hint="cs"/>
                <w:rtl/>
                <w:lang w:bidi="fa-IR"/>
              </w:rPr>
              <w:t xml:space="preserve"> </w:t>
            </w:r>
            <w:r>
              <w:rPr>
                <w:rFonts w:eastAsia="Calibri"/>
                <w:lang w:bidi="fa-IR"/>
              </w:rPr>
              <w:t>99</w:t>
            </w:r>
            <w:r w:rsidRPr="0035611E">
              <w:rPr>
                <w:rFonts w:eastAsia="Calibri" w:hint="cs"/>
                <w:rtl/>
                <w:lang w:bidi="fa-IR"/>
              </w:rPr>
              <w:t>-</w:t>
            </w:r>
            <w:r>
              <w:rPr>
                <w:rFonts w:eastAsia="Calibri"/>
                <w:lang w:bidi="fa-IR"/>
              </w:rPr>
              <w:t xml:space="preserve">98 </w:t>
            </w:r>
            <w:r>
              <w:rPr>
                <w:rFonts w:eastAsia="Calibri" w:hint="cs"/>
                <w:rtl/>
                <w:lang w:bidi="fa-IR"/>
              </w:rPr>
              <w:t xml:space="preserve"> </w:t>
            </w:r>
            <w:r>
              <w:rPr>
                <w:rFonts w:eastAsia="Calibri"/>
                <w:lang w:bidi="fa-IR"/>
              </w:rPr>
              <w:t>:</w:t>
            </w:r>
          </w:p>
          <w:p w:rsidR="005D1D3D" w:rsidRPr="0035611E" w:rsidRDefault="005D1D3D" w:rsidP="005D1D3D">
            <w:pPr>
              <w:spacing w:after="160"/>
              <w:ind w:firstLine="0"/>
              <w:rPr>
                <w:rFonts w:eastAsia="Calibri"/>
                <w:rtl/>
              </w:rPr>
            </w:pPr>
            <w:r w:rsidRPr="0035611E">
              <w:rPr>
                <w:rFonts w:eastAsia="Calibri" w:hint="cs"/>
                <w:rtl/>
              </w:rPr>
              <w:t xml:space="preserve">شنبه ها </w:t>
            </w:r>
            <w:r>
              <w:rPr>
                <w:rFonts w:eastAsia="Calibri" w:hint="cs"/>
                <w:rtl/>
              </w:rPr>
              <w:t xml:space="preserve">12-10 و </w:t>
            </w:r>
            <w:r w:rsidRPr="0035611E">
              <w:rPr>
                <w:rFonts w:eastAsia="Calibri" w:hint="cs"/>
                <w:rtl/>
              </w:rPr>
              <w:t xml:space="preserve"> دوشنبه ها </w:t>
            </w:r>
            <w:r>
              <w:rPr>
                <w:rFonts w:eastAsia="Calibri" w:hint="cs"/>
                <w:rtl/>
              </w:rPr>
              <w:t>12-10</w:t>
            </w:r>
            <w:r w:rsidRPr="0035611E">
              <w:rPr>
                <w:rFonts w:eastAsia="Calibri" w:hint="cs"/>
                <w:rtl/>
              </w:rPr>
              <w:t>.</w:t>
            </w:r>
          </w:p>
          <w:p w:rsidR="0053390C" w:rsidRDefault="005D1D3D" w:rsidP="005D1D3D">
            <w:pPr>
              <w:ind w:firstLine="0"/>
              <w:rPr>
                <w:rFonts w:eastAsia="Calibri"/>
                <w:rtl/>
                <w:lang w:bidi="fa-IR"/>
              </w:rPr>
            </w:pPr>
            <w:r w:rsidRPr="0035611E">
              <w:rPr>
                <w:rFonts w:eastAsia="Calibri" w:hint="cs"/>
                <w:rtl/>
              </w:rPr>
              <w:t>محل مراجعه: دفتر کار در دانشکده کشاورزی</w:t>
            </w:r>
            <w:r>
              <w:rPr>
                <w:rFonts w:eastAsia="Calibri" w:hint="cs"/>
                <w:rtl/>
              </w:rPr>
              <w:t xml:space="preserve"> یا دفتر گروه امور حمایت از استعدادهای درخشان</w:t>
            </w:r>
            <w:r w:rsidRPr="0035611E">
              <w:rPr>
                <w:rFonts w:eastAsia="Calibri" w:hint="cs"/>
                <w:rtl/>
              </w:rPr>
              <w:t>.</w:t>
            </w:r>
          </w:p>
          <w:p w:rsidR="005D1D3D" w:rsidRDefault="005D1D3D" w:rsidP="005D1D3D">
            <w:pPr>
              <w:ind w:firstLine="0"/>
              <w:rPr>
                <w:rFonts w:eastAsia="Calibri"/>
                <w:rtl/>
                <w:lang w:bidi="fa-IR"/>
              </w:rPr>
            </w:pPr>
          </w:p>
          <w:p w:rsidR="005D1D3D" w:rsidRDefault="005D1D3D" w:rsidP="005D1D3D">
            <w:pPr>
              <w:ind w:firstLine="0"/>
              <w:rPr>
                <w:rFonts w:eastAsia="Calibri"/>
                <w:rtl/>
                <w:lang w:bidi="fa-IR"/>
              </w:rPr>
            </w:pPr>
          </w:p>
          <w:p w:rsidR="005D1D3D" w:rsidRDefault="005D1D3D" w:rsidP="005D1D3D">
            <w:pPr>
              <w:ind w:firstLine="0"/>
              <w:rPr>
                <w:rFonts w:eastAsia="Calibri"/>
                <w:rtl/>
                <w:lang w:bidi="fa-IR"/>
              </w:rPr>
            </w:pPr>
          </w:p>
          <w:p w:rsidR="005D1D3D" w:rsidRDefault="005D1D3D" w:rsidP="005D1D3D">
            <w:pPr>
              <w:ind w:firstLine="0"/>
              <w:rPr>
                <w:b/>
                <w:bCs/>
                <w:lang w:bidi="fa-IR"/>
              </w:rPr>
            </w:pPr>
          </w:p>
        </w:tc>
      </w:tr>
      <w:tr w:rsidR="004E2BEE" w:rsidTr="00A51E3F">
        <w:trPr>
          <w:trHeight w:val="303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lastRenderedPageBreak/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  <w:gridSpan w:val="3"/>
          </w:tcPr>
          <w:p w:rsidR="00A51E3F" w:rsidRPr="008C3AB5" w:rsidRDefault="00A51E3F" w:rsidP="00F3724D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به فراخور زمان و نیاز کلاس، ممکن است در طول ترم جلسات حل تمرین و رفع اشکال با حضور استاد درس برگزار شود.</w:t>
            </w:r>
            <w:r w:rsidR="002B0A6E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حضور در این کلاس‌ها</w:t>
            </w:r>
            <w:r w:rsidR="00897957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،</w:t>
            </w:r>
            <w:r w:rsidR="002B0A6E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مانند جلسات اصلی الزامی است.</w:t>
            </w:r>
            <w:r w:rsidR="007B39D6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زمان و مکان تشکیل کلاس حل تمرین </w:t>
            </w:r>
            <w:r w:rsidR="00F3724D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با هماهنگی دانشجویان در طول نیمسال </w:t>
            </w:r>
            <w:r w:rsidR="007B39D6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اعلام </w:t>
            </w:r>
            <w:r w:rsidR="00F3724D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می</w:t>
            </w:r>
            <w:r w:rsidR="00F3724D">
              <w:rPr>
                <w:rFonts w:asciiTheme="majorBidi" w:hAnsiTheme="majorBidi"/>
                <w:sz w:val="26"/>
                <w:szCs w:val="26"/>
                <w:rtl/>
                <w:lang w:bidi="fa-IR"/>
              </w:rPr>
              <w:softHyphen/>
            </w:r>
            <w:r w:rsidR="007B39D6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شود.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35611E">
        <w:trPr>
          <w:trHeight w:val="2706"/>
        </w:trPr>
        <w:tc>
          <w:tcPr>
            <w:tcW w:w="5000" w:type="pct"/>
            <w:gridSpan w:val="3"/>
          </w:tcPr>
          <w:p w:rsidR="0035611E" w:rsidRPr="007B39D6" w:rsidRDefault="0035611E" w:rsidP="0035611E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حضور در </w:t>
            </w:r>
            <w:r>
              <w:rPr>
                <w:rFonts w:hint="cs"/>
                <w:rtl/>
                <w:lang w:bidi="fa-IR"/>
              </w:rPr>
              <w:t xml:space="preserve">تمام </w:t>
            </w:r>
            <w:r w:rsidRPr="00C82905">
              <w:rPr>
                <w:rFonts w:hint="cs"/>
                <w:rtl/>
                <w:lang w:bidi="fa-IR"/>
              </w:rPr>
              <w:t>کلاس</w:t>
            </w:r>
            <w:r>
              <w:rPr>
                <w:rFonts w:hint="cs"/>
                <w:rtl/>
                <w:lang w:bidi="fa-IR"/>
              </w:rPr>
              <w:t xml:space="preserve">های نظری </w:t>
            </w:r>
            <w:r w:rsidRPr="00C82905">
              <w:rPr>
                <w:rFonts w:hint="cs"/>
                <w:rtl/>
                <w:lang w:bidi="fa-IR"/>
              </w:rPr>
              <w:t>اجباری است.</w:t>
            </w:r>
          </w:p>
          <w:p w:rsidR="0035611E" w:rsidRDefault="0035611E" w:rsidP="0035611E">
            <w:pPr>
              <w:pStyle w:val="ListParagraph"/>
              <w:numPr>
                <w:ilvl w:val="0"/>
                <w:numId w:val="22"/>
              </w:numPr>
              <w:rPr>
                <w:lang w:bidi="fa-IR"/>
              </w:rPr>
            </w:pPr>
            <w:r w:rsidRPr="00881167">
              <w:rPr>
                <w:rFonts w:hint="cs"/>
                <w:rtl/>
                <w:lang w:bidi="fa-IR"/>
              </w:rPr>
              <w:t>در صورت غیبت مجاز بیش از سه جلسه درس توسط آموزش حذف می</w:t>
            </w:r>
            <w:r w:rsidRPr="00881167">
              <w:rPr>
                <w:rtl/>
                <w:lang w:bidi="fa-IR"/>
              </w:rPr>
              <w:softHyphen/>
            </w:r>
            <w:r w:rsidRPr="00881167">
              <w:rPr>
                <w:rFonts w:hint="cs"/>
                <w:rtl/>
                <w:lang w:bidi="fa-IR"/>
              </w:rPr>
              <w:t>شود ودر صورت غیبت غیر مجاز بیش از سه جلسه نمره صفر وارد کارنامه خواهد شد.</w:t>
            </w:r>
          </w:p>
          <w:p w:rsidR="0035611E" w:rsidRDefault="0035611E" w:rsidP="0035611E">
            <w:pPr>
              <w:pStyle w:val="ListParagraph"/>
              <w:numPr>
                <w:ilvl w:val="0"/>
                <w:numId w:val="22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به موقع تحویل داده شوند.</w:t>
            </w:r>
          </w:p>
          <w:p w:rsidR="007B39D6" w:rsidRPr="0035611E" w:rsidRDefault="0035611E" w:rsidP="0035611E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رعایت شأن کلاس ازجمله عدم همهمه و ایجاد سروصدای مزاحم و نابهنجار در سرکلاس، حضور به موقع قبل از استاد و عدم ترک کلاس در زمان برگزاری کلاس</w:t>
            </w:r>
            <w:r w:rsidR="004860C5">
              <w:rPr>
                <w:rFonts w:hint="cs"/>
                <w:rtl/>
                <w:lang w:bidi="fa-IR"/>
              </w:rPr>
              <w:t xml:space="preserve"> و رفت و آمدهای اضافی</w:t>
            </w:r>
            <w:r>
              <w:rPr>
                <w:rFonts w:hint="cs"/>
                <w:rtl/>
                <w:lang w:bidi="fa-IR"/>
              </w:rPr>
              <w:t xml:space="preserve">، خاموش ماندن موبایل و عدم استفاده از آن و عدم خوردن و آشامیدن مواد خوراکی الزامی است. </w:t>
            </w:r>
          </w:p>
        </w:tc>
      </w:tr>
      <w:tr w:rsidR="00C82905" w:rsidTr="00766300">
        <w:trPr>
          <w:trHeight w:val="270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  <w:gridSpan w:val="3"/>
          </w:tcPr>
          <w:p w:rsidR="00766300" w:rsidRPr="00C44141" w:rsidRDefault="00766300" w:rsidP="0035611E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انتظار می‌رود هر هفته بین </w:t>
            </w:r>
            <w:r w:rsidR="0035611E">
              <w:rPr>
                <w:rFonts w:ascii="TimesNewRoman,Bold" w:hAnsi="TimesNewRoman,Bold"/>
                <w:lang w:bidi="fa-IR"/>
              </w:rPr>
              <w:t>2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تا </w:t>
            </w:r>
            <w:r w:rsidR="0035611E">
              <w:rPr>
                <w:rFonts w:ascii="TimesNewRoman,Bold" w:hAnsi="TimesNewRoman,Bold"/>
                <w:lang w:bidi="fa-IR"/>
              </w:rPr>
              <w:t>3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7B39D6">
              <w:rPr>
                <w:rFonts w:ascii="TimesNewRoman,Bold" w:hAnsi="TimesNewRoman,Bold" w:hint="cs"/>
                <w:rtl/>
                <w:lang w:bidi="fa-IR"/>
              </w:rPr>
              <w:t xml:space="preserve">ساعت </w:t>
            </w:r>
            <w:r>
              <w:rPr>
                <w:rFonts w:ascii="TimesNewRoman,Bold" w:hAnsi="TimesNewRoman,Bold" w:hint="cs"/>
                <w:rtl/>
                <w:lang w:bidi="fa-IR"/>
              </w:rPr>
              <w:t>برای کار بیرون از کلاس</w:t>
            </w:r>
            <w:r w:rsidR="004860C5">
              <w:rPr>
                <w:rFonts w:ascii="TimesNewRoman,Bold" w:hAnsi="TimesNewRoman,Bold" w:hint="cs"/>
                <w:rtl/>
                <w:lang w:bidi="fa-IR"/>
              </w:rPr>
              <w:t xml:space="preserve"> ومرور مطالب تدریس شده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صرف کنید.</w:t>
            </w:r>
          </w:p>
        </w:tc>
      </w:tr>
    </w:tbl>
    <w:p w:rsidR="00C26748" w:rsidRDefault="00C26748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5D1D3D" w:rsidRDefault="005D1D3D" w:rsidP="00B53F72">
      <w:pPr>
        <w:ind w:firstLine="0"/>
        <w:rPr>
          <w:rtl/>
          <w:lang w:bidi="fa-IR"/>
        </w:rPr>
      </w:pPr>
    </w:p>
    <w:p w:rsidR="005D1D3D" w:rsidRDefault="005D1D3D" w:rsidP="00B53F72">
      <w:pPr>
        <w:ind w:firstLine="0"/>
        <w:rPr>
          <w:rtl/>
          <w:lang w:bidi="fa-IR"/>
        </w:rPr>
      </w:pPr>
    </w:p>
    <w:p w:rsidR="005D1D3D" w:rsidRDefault="005D1D3D" w:rsidP="00B53F72">
      <w:pPr>
        <w:ind w:firstLine="0"/>
        <w:rPr>
          <w:rtl/>
          <w:lang w:bidi="fa-IR"/>
        </w:rPr>
      </w:pPr>
    </w:p>
    <w:p w:rsidR="005D1D3D" w:rsidRDefault="005D1D3D" w:rsidP="00B53F72">
      <w:pPr>
        <w:ind w:firstLine="0"/>
        <w:rPr>
          <w:rtl/>
          <w:lang w:bidi="fa-IR"/>
        </w:rPr>
      </w:pPr>
    </w:p>
    <w:p w:rsidR="005D1D3D" w:rsidRDefault="005D1D3D" w:rsidP="00B53F72">
      <w:pPr>
        <w:ind w:firstLine="0"/>
        <w:rPr>
          <w:rtl/>
          <w:lang w:bidi="fa-IR"/>
        </w:rPr>
      </w:pPr>
    </w:p>
    <w:p w:rsidR="005D1D3D" w:rsidRDefault="005D1D3D" w:rsidP="00B53F72">
      <w:pPr>
        <w:ind w:firstLine="0"/>
        <w:rPr>
          <w:rtl/>
          <w:lang w:bidi="fa-IR"/>
        </w:rPr>
      </w:pPr>
    </w:p>
    <w:p w:rsidR="005D1D3D" w:rsidRDefault="005D1D3D" w:rsidP="00B53F72">
      <w:pPr>
        <w:ind w:firstLine="0"/>
        <w:rPr>
          <w:rtl/>
          <w:lang w:bidi="fa-IR"/>
        </w:rPr>
      </w:pPr>
    </w:p>
    <w:p w:rsidR="005D1D3D" w:rsidRDefault="005D1D3D" w:rsidP="00B53F72">
      <w:pPr>
        <w:ind w:firstLine="0"/>
        <w:rPr>
          <w:rtl/>
          <w:lang w:bidi="fa-IR"/>
        </w:rPr>
      </w:pPr>
    </w:p>
    <w:p w:rsidR="005D1D3D" w:rsidRDefault="005D1D3D" w:rsidP="00B53F72">
      <w:pPr>
        <w:ind w:firstLine="0"/>
        <w:rPr>
          <w:rtl/>
          <w:lang w:bidi="fa-IR"/>
        </w:rPr>
      </w:pPr>
    </w:p>
    <w:p w:rsidR="005D1D3D" w:rsidRDefault="005D1D3D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937"/>
        <w:gridCol w:w="5630"/>
        <w:gridCol w:w="1221"/>
        <w:gridCol w:w="1921"/>
        <w:gridCol w:w="1081"/>
      </w:tblGrid>
      <w:tr w:rsidR="007C4B7C" w:rsidTr="00766300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7C4B7C" w:rsidRDefault="007C4B7C" w:rsidP="007B39D6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lastRenderedPageBreak/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  <w:p w:rsidR="00BA374A" w:rsidRP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</w:p>
        </w:tc>
      </w:tr>
      <w:tr w:rsidR="0053390C" w:rsidTr="0053390C">
        <w:tc>
          <w:tcPr>
            <w:tcW w:w="425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615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572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896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492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  <w:p w:rsidR="009F27C1" w:rsidRDefault="009F27C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 ترم</w:t>
            </w:r>
          </w:p>
        </w:tc>
      </w:tr>
      <w:tr w:rsidR="004D4950" w:rsidTr="0053390C">
        <w:trPr>
          <w:trHeight w:val="514"/>
        </w:trPr>
        <w:tc>
          <w:tcPr>
            <w:tcW w:w="425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615" w:type="pct"/>
            <w:vAlign w:val="center"/>
          </w:tcPr>
          <w:p w:rsidR="00C47146" w:rsidRDefault="00275A9A" w:rsidP="0053390C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عرفی درس و اهمیت و نقش آن در رشته مهندسی ماشی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های صنایع غذایی </w:t>
            </w:r>
            <w:r>
              <w:rPr>
                <w:rtl/>
                <w:lang w:bidi="fa-IR"/>
              </w:rPr>
              <w:t>–</w:t>
            </w:r>
            <w:r>
              <w:rPr>
                <w:rFonts w:hint="cs"/>
                <w:rtl/>
                <w:lang w:bidi="fa-IR"/>
              </w:rPr>
              <w:t xml:space="preserve"> مقدمه و معرفی خواص هندسی و ابعادی محصولات کشاورزی</w:t>
            </w:r>
          </w:p>
        </w:tc>
        <w:tc>
          <w:tcPr>
            <w:tcW w:w="57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896" w:type="pct"/>
            <w:vAlign w:val="center"/>
          </w:tcPr>
          <w:p w:rsidR="00C47146" w:rsidRDefault="00C47146" w:rsidP="007B39D6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492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53390C" w:rsidRDefault="0053390C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</w:tr>
      <w:tr w:rsidR="0053390C" w:rsidTr="0053390C">
        <w:tc>
          <w:tcPr>
            <w:tcW w:w="425" w:type="pct"/>
            <w:vAlign w:val="center"/>
          </w:tcPr>
          <w:p w:rsidR="00C47146" w:rsidRDefault="004C5D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615" w:type="pct"/>
            <w:shd w:val="clear" w:color="auto" w:fill="FFFFFF" w:themeFill="background1"/>
            <w:vAlign w:val="center"/>
          </w:tcPr>
          <w:p w:rsidR="00C47146" w:rsidRPr="00610AFD" w:rsidRDefault="00610AFD" w:rsidP="0053390C">
            <w:pPr>
              <w:jc w:val="left"/>
              <w:rPr>
                <w:rtl/>
              </w:rPr>
            </w:pPr>
            <w:r w:rsidRPr="00610AFD">
              <w:rPr>
                <w:rFonts w:hint="cs"/>
                <w:rtl/>
              </w:rPr>
              <w:t>ادامه  خواص هندسی و ابعادی محصولات کشاورزی</w:t>
            </w:r>
          </w:p>
        </w:tc>
        <w:tc>
          <w:tcPr>
            <w:tcW w:w="57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896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</w:tcPr>
          <w:p w:rsidR="00C47146" w:rsidRDefault="009F27C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53390C" w:rsidTr="0053390C">
        <w:tc>
          <w:tcPr>
            <w:tcW w:w="425" w:type="pct"/>
            <w:vAlign w:val="center"/>
          </w:tcPr>
          <w:p w:rsidR="00610AFD" w:rsidRDefault="00610AFD" w:rsidP="00610AF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615" w:type="pct"/>
            <w:shd w:val="clear" w:color="auto" w:fill="FFFFFF" w:themeFill="background1"/>
            <w:vAlign w:val="center"/>
          </w:tcPr>
          <w:p w:rsidR="0053390C" w:rsidRDefault="00610AFD" w:rsidP="0053390C">
            <w:pPr>
              <w:jc w:val="left"/>
              <w:rPr>
                <w:rtl/>
              </w:rPr>
            </w:pPr>
            <w:r w:rsidRPr="00610AFD">
              <w:rPr>
                <w:rFonts w:hint="cs"/>
                <w:rtl/>
              </w:rPr>
              <w:t>معرفی وسایل تمیز کردن و طراحی آن</w:t>
            </w:r>
            <w:r w:rsidRPr="00610AFD">
              <w:rPr>
                <w:rtl/>
              </w:rPr>
              <w:softHyphen/>
            </w:r>
            <w:r w:rsidRPr="00610AFD">
              <w:rPr>
                <w:rFonts w:hint="cs"/>
                <w:rtl/>
              </w:rPr>
              <w:t>ها، روش</w:t>
            </w:r>
            <w:r w:rsidRPr="00610AFD">
              <w:rPr>
                <w:rtl/>
              </w:rPr>
              <w:softHyphen/>
            </w:r>
            <w:r w:rsidRPr="00610AFD">
              <w:rPr>
                <w:rFonts w:hint="cs"/>
                <w:rtl/>
              </w:rPr>
              <w:t xml:space="preserve">های تمیز کردن </w:t>
            </w:r>
            <w:r w:rsidRPr="00610AFD">
              <w:rPr>
                <w:rtl/>
              </w:rPr>
              <w:t>–</w:t>
            </w:r>
            <w:r w:rsidRPr="00610AFD">
              <w:rPr>
                <w:rFonts w:hint="cs"/>
                <w:rtl/>
              </w:rPr>
              <w:t xml:space="preserve"> غربال</w:t>
            </w:r>
            <w:r w:rsidRPr="00610AFD">
              <w:rPr>
                <w:rtl/>
              </w:rPr>
              <w:softHyphen/>
            </w:r>
            <w:r w:rsidRPr="00610AFD">
              <w:rPr>
                <w:rFonts w:hint="cs"/>
                <w:rtl/>
              </w:rPr>
              <w:t xml:space="preserve">ها و انواع </w:t>
            </w:r>
          </w:p>
          <w:p w:rsidR="00610AFD" w:rsidRPr="00610AFD" w:rsidRDefault="00610AFD" w:rsidP="0053390C">
            <w:pPr>
              <w:jc w:val="left"/>
              <w:rPr>
                <w:rtl/>
              </w:rPr>
            </w:pPr>
            <w:r w:rsidRPr="00610AFD">
              <w:rPr>
                <w:rFonts w:hint="cs"/>
                <w:rtl/>
              </w:rPr>
              <w:t>آن</w:t>
            </w:r>
            <w:r w:rsidRPr="00610AFD">
              <w:rPr>
                <w:rtl/>
              </w:rPr>
              <w:softHyphen/>
            </w:r>
            <w:r w:rsidRPr="00610AFD">
              <w:rPr>
                <w:rFonts w:hint="cs"/>
                <w:rtl/>
              </w:rPr>
              <w:t>ها</w:t>
            </w:r>
          </w:p>
        </w:tc>
        <w:tc>
          <w:tcPr>
            <w:tcW w:w="572" w:type="pct"/>
            <w:vAlign w:val="center"/>
          </w:tcPr>
          <w:p w:rsidR="00610AFD" w:rsidRDefault="00610AFD" w:rsidP="00610AF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896" w:type="pct"/>
            <w:vAlign w:val="center"/>
          </w:tcPr>
          <w:p w:rsidR="00610AFD" w:rsidRDefault="00610AFD" w:rsidP="00610AF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</w:tcPr>
          <w:p w:rsidR="00610AFD" w:rsidRDefault="00610AFD" w:rsidP="00610AF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53390C" w:rsidTr="0053390C">
        <w:tc>
          <w:tcPr>
            <w:tcW w:w="425" w:type="pct"/>
            <w:vAlign w:val="center"/>
          </w:tcPr>
          <w:p w:rsidR="00610AFD" w:rsidRDefault="00610AFD" w:rsidP="00610AF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615" w:type="pct"/>
            <w:shd w:val="clear" w:color="auto" w:fill="FFFFFF" w:themeFill="background1"/>
            <w:vAlign w:val="center"/>
          </w:tcPr>
          <w:p w:rsidR="00610AFD" w:rsidRPr="00610AFD" w:rsidRDefault="00610AFD" w:rsidP="0053390C">
            <w:pPr>
              <w:jc w:val="left"/>
              <w:rPr>
                <w:rtl/>
              </w:rPr>
            </w:pPr>
            <w:r w:rsidRPr="00610AFD">
              <w:rPr>
                <w:rFonts w:hint="cs"/>
                <w:rtl/>
              </w:rPr>
              <w:t>جداکننده ها، انواع آن</w:t>
            </w:r>
            <w:r w:rsidRPr="00610AFD">
              <w:rPr>
                <w:rtl/>
              </w:rPr>
              <w:softHyphen/>
            </w:r>
            <w:r w:rsidRPr="00610AFD">
              <w:rPr>
                <w:rFonts w:hint="cs"/>
                <w:rtl/>
              </w:rPr>
              <w:t>ها، طراحی آن</w:t>
            </w:r>
            <w:r w:rsidRPr="00610AFD">
              <w:rPr>
                <w:rtl/>
              </w:rPr>
              <w:softHyphen/>
            </w:r>
            <w:r w:rsidRPr="00610AFD">
              <w:rPr>
                <w:rFonts w:hint="cs"/>
                <w:rtl/>
              </w:rPr>
              <w:t>ها</w:t>
            </w:r>
          </w:p>
        </w:tc>
        <w:tc>
          <w:tcPr>
            <w:tcW w:w="572" w:type="pct"/>
            <w:vAlign w:val="center"/>
          </w:tcPr>
          <w:p w:rsidR="00610AFD" w:rsidRDefault="00610AFD" w:rsidP="00610AF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896" w:type="pct"/>
            <w:vAlign w:val="center"/>
          </w:tcPr>
          <w:p w:rsidR="00610AFD" w:rsidRDefault="00610AFD" w:rsidP="00610AF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</w:tcPr>
          <w:p w:rsidR="00610AFD" w:rsidRDefault="0053390C" w:rsidP="00610AF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53390C" w:rsidTr="0053390C">
        <w:tc>
          <w:tcPr>
            <w:tcW w:w="425" w:type="pct"/>
            <w:vAlign w:val="center"/>
          </w:tcPr>
          <w:p w:rsidR="00610AFD" w:rsidRDefault="00610AFD" w:rsidP="00610AF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615" w:type="pct"/>
            <w:shd w:val="clear" w:color="auto" w:fill="FFFFFF" w:themeFill="background1"/>
            <w:vAlign w:val="center"/>
          </w:tcPr>
          <w:p w:rsidR="00610AFD" w:rsidRPr="00610AFD" w:rsidRDefault="00610AFD" w:rsidP="0053390C">
            <w:pPr>
              <w:jc w:val="left"/>
              <w:rPr>
                <w:rtl/>
              </w:rPr>
            </w:pPr>
            <w:r w:rsidRPr="00610AFD">
              <w:rPr>
                <w:rFonts w:hint="cs"/>
                <w:rtl/>
              </w:rPr>
              <w:t>سیلوها و مباحث مرتبط با آن</w:t>
            </w:r>
          </w:p>
        </w:tc>
        <w:tc>
          <w:tcPr>
            <w:tcW w:w="572" w:type="pct"/>
            <w:vAlign w:val="center"/>
          </w:tcPr>
          <w:p w:rsidR="00610AFD" w:rsidRDefault="00610AFD" w:rsidP="00610AF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896" w:type="pct"/>
            <w:vAlign w:val="center"/>
          </w:tcPr>
          <w:p w:rsidR="00610AFD" w:rsidRDefault="00610AFD" w:rsidP="00610AF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</w:tcPr>
          <w:p w:rsidR="00610AFD" w:rsidRDefault="0053390C" w:rsidP="00610AF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53390C" w:rsidTr="0053390C">
        <w:tc>
          <w:tcPr>
            <w:tcW w:w="425" w:type="pct"/>
            <w:vAlign w:val="center"/>
          </w:tcPr>
          <w:p w:rsidR="00610AFD" w:rsidRDefault="00610AFD" w:rsidP="00610AF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615" w:type="pct"/>
            <w:shd w:val="clear" w:color="auto" w:fill="FFFFFF" w:themeFill="background1"/>
            <w:vAlign w:val="center"/>
          </w:tcPr>
          <w:p w:rsidR="00610AFD" w:rsidRPr="00610AFD" w:rsidRDefault="00610AFD" w:rsidP="0053390C">
            <w:pPr>
              <w:jc w:val="left"/>
              <w:rPr>
                <w:rtl/>
              </w:rPr>
            </w:pPr>
            <w:r w:rsidRPr="00610AFD">
              <w:rPr>
                <w:rFonts w:hint="cs"/>
                <w:rtl/>
              </w:rPr>
              <w:t>روش</w:t>
            </w:r>
            <w:r w:rsidRPr="00610AFD">
              <w:rPr>
                <w:rtl/>
              </w:rPr>
              <w:softHyphen/>
            </w:r>
            <w:r w:rsidRPr="00610AFD">
              <w:rPr>
                <w:rFonts w:hint="cs"/>
                <w:rtl/>
              </w:rPr>
              <w:t>های کاهش اندازه مواد مختلف ، معرفی آسیاب</w:t>
            </w:r>
            <w:r w:rsidRPr="00610AFD">
              <w:rPr>
                <w:rtl/>
              </w:rPr>
              <w:softHyphen/>
            </w:r>
            <w:r w:rsidRPr="00610AFD">
              <w:rPr>
                <w:rFonts w:hint="cs"/>
                <w:rtl/>
              </w:rPr>
              <w:t>ها</w:t>
            </w:r>
          </w:p>
        </w:tc>
        <w:tc>
          <w:tcPr>
            <w:tcW w:w="572" w:type="pct"/>
            <w:vAlign w:val="center"/>
          </w:tcPr>
          <w:p w:rsidR="00610AFD" w:rsidRDefault="00610AFD" w:rsidP="00610AF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896" w:type="pct"/>
            <w:vAlign w:val="center"/>
          </w:tcPr>
          <w:p w:rsidR="00610AFD" w:rsidRDefault="00610AFD" w:rsidP="00610AF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</w:tcPr>
          <w:p w:rsidR="00610AFD" w:rsidRDefault="00610AFD" w:rsidP="00610AF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53390C" w:rsidTr="0053390C">
        <w:tc>
          <w:tcPr>
            <w:tcW w:w="425" w:type="pct"/>
            <w:vAlign w:val="center"/>
          </w:tcPr>
          <w:p w:rsidR="00610AFD" w:rsidRDefault="00610AFD" w:rsidP="00610AF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615" w:type="pct"/>
            <w:shd w:val="clear" w:color="auto" w:fill="FFFFFF" w:themeFill="background1"/>
            <w:vAlign w:val="center"/>
          </w:tcPr>
          <w:p w:rsidR="00610AFD" w:rsidRPr="00610AFD" w:rsidRDefault="00610AFD" w:rsidP="0053390C">
            <w:pPr>
              <w:jc w:val="left"/>
              <w:rPr>
                <w:rtl/>
              </w:rPr>
            </w:pPr>
            <w:r w:rsidRPr="00610AFD">
              <w:rPr>
                <w:rFonts w:hint="cs"/>
                <w:rtl/>
              </w:rPr>
              <w:t xml:space="preserve">برنج کوبی و بحث فرآیندها و </w:t>
            </w:r>
          </w:p>
          <w:p w:rsidR="00610AFD" w:rsidRPr="00610AFD" w:rsidRDefault="00610AFD" w:rsidP="0053390C">
            <w:pPr>
              <w:jc w:val="left"/>
              <w:rPr>
                <w:rtl/>
              </w:rPr>
            </w:pPr>
            <w:r w:rsidRPr="00610AFD">
              <w:rPr>
                <w:rFonts w:hint="cs"/>
                <w:rtl/>
              </w:rPr>
              <w:t>تکنولوژی</w:t>
            </w:r>
            <w:r w:rsidRPr="00610AFD">
              <w:rPr>
                <w:rtl/>
              </w:rPr>
              <w:softHyphen/>
            </w:r>
            <w:r w:rsidRPr="00610AFD">
              <w:rPr>
                <w:rFonts w:hint="cs"/>
                <w:rtl/>
              </w:rPr>
              <w:t>های مرتبط با آن</w:t>
            </w:r>
          </w:p>
        </w:tc>
        <w:tc>
          <w:tcPr>
            <w:tcW w:w="572" w:type="pct"/>
            <w:vAlign w:val="center"/>
          </w:tcPr>
          <w:p w:rsidR="00610AFD" w:rsidRDefault="00610AFD" w:rsidP="00610AF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896" w:type="pct"/>
            <w:vAlign w:val="center"/>
          </w:tcPr>
          <w:p w:rsidR="00610AFD" w:rsidRDefault="00610AFD" w:rsidP="00262429">
            <w:pPr>
              <w:ind w:firstLine="0"/>
              <w:jc w:val="center"/>
              <w:rPr>
                <w:rtl/>
                <w:lang w:bidi="fa-IR"/>
              </w:rPr>
            </w:pPr>
            <w:bookmarkStart w:id="0" w:name="_GoBack"/>
            <w:bookmarkEnd w:id="0"/>
          </w:p>
        </w:tc>
        <w:tc>
          <w:tcPr>
            <w:tcW w:w="492" w:type="pct"/>
          </w:tcPr>
          <w:p w:rsidR="00610AFD" w:rsidRDefault="00610AFD" w:rsidP="00610AF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53390C" w:rsidTr="0053390C">
        <w:tc>
          <w:tcPr>
            <w:tcW w:w="425" w:type="pct"/>
            <w:vAlign w:val="center"/>
          </w:tcPr>
          <w:p w:rsidR="00610AFD" w:rsidRDefault="00610AFD" w:rsidP="00610AF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615" w:type="pct"/>
            <w:shd w:val="clear" w:color="auto" w:fill="FFFFFF" w:themeFill="background1"/>
            <w:vAlign w:val="center"/>
          </w:tcPr>
          <w:p w:rsidR="00610AFD" w:rsidRPr="00610AFD" w:rsidRDefault="00610AFD" w:rsidP="0053390C">
            <w:pPr>
              <w:jc w:val="left"/>
              <w:rPr>
                <w:rtl/>
              </w:rPr>
            </w:pPr>
            <w:r w:rsidRPr="00610AFD">
              <w:rPr>
                <w:rFonts w:hint="cs"/>
                <w:rtl/>
              </w:rPr>
              <w:t>پارامترهای مورد استفاده در سایزبندی(وزن ، حجم، ابعادی و...)</w:t>
            </w:r>
          </w:p>
        </w:tc>
        <w:tc>
          <w:tcPr>
            <w:tcW w:w="572" w:type="pct"/>
            <w:vAlign w:val="center"/>
          </w:tcPr>
          <w:p w:rsidR="00610AFD" w:rsidRDefault="00610AFD" w:rsidP="00610AF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896" w:type="pct"/>
            <w:vAlign w:val="center"/>
          </w:tcPr>
          <w:p w:rsidR="00610AFD" w:rsidRDefault="00610AFD" w:rsidP="00610AF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</w:tcPr>
          <w:p w:rsidR="00610AFD" w:rsidRDefault="0053390C" w:rsidP="00610AF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53390C" w:rsidTr="0053390C">
        <w:tc>
          <w:tcPr>
            <w:tcW w:w="425" w:type="pct"/>
            <w:vAlign w:val="center"/>
          </w:tcPr>
          <w:p w:rsidR="0053390C" w:rsidRDefault="0053390C" w:rsidP="00610AF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53390C" w:rsidRDefault="0053390C" w:rsidP="00610AF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615" w:type="pct"/>
            <w:shd w:val="clear" w:color="auto" w:fill="FFFFFF" w:themeFill="background1"/>
            <w:vAlign w:val="center"/>
          </w:tcPr>
          <w:p w:rsidR="0053390C" w:rsidRPr="00610AFD" w:rsidRDefault="0053390C" w:rsidP="0053390C">
            <w:pPr>
              <w:jc w:val="left"/>
              <w:rPr>
                <w:rtl/>
              </w:rPr>
            </w:pPr>
            <w:r w:rsidRPr="00610AFD">
              <w:rPr>
                <w:rFonts w:hint="cs"/>
                <w:rtl/>
              </w:rPr>
              <w:t>اختلاط ذرات جامد و اهمیت آن، روش</w:t>
            </w:r>
            <w:r w:rsidRPr="00610AFD">
              <w:rPr>
                <w:rtl/>
              </w:rPr>
              <w:softHyphen/>
            </w:r>
            <w:r w:rsidRPr="00610AFD">
              <w:rPr>
                <w:rFonts w:hint="cs"/>
                <w:rtl/>
              </w:rPr>
              <w:t>های اختلاط</w:t>
            </w:r>
          </w:p>
        </w:tc>
        <w:tc>
          <w:tcPr>
            <w:tcW w:w="572" w:type="pct"/>
            <w:vAlign w:val="center"/>
          </w:tcPr>
          <w:p w:rsidR="0053390C" w:rsidRDefault="0053390C" w:rsidP="00610AF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896" w:type="pct"/>
            <w:vAlign w:val="center"/>
          </w:tcPr>
          <w:p w:rsidR="0053390C" w:rsidRDefault="0053390C" w:rsidP="00610AF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  <w:vMerge w:val="restart"/>
          </w:tcPr>
          <w:p w:rsidR="0053390C" w:rsidRDefault="0053390C" w:rsidP="00610AFD">
            <w:pPr>
              <w:ind w:firstLine="0"/>
              <w:jc w:val="center"/>
              <w:rPr>
                <w:rtl/>
                <w:lang w:bidi="fa-IR"/>
              </w:rPr>
            </w:pPr>
          </w:p>
          <w:p w:rsidR="0053390C" w:rsidRDefault="0053390C" w:rsidP="00610AFD">
            <w:pPr>
              <w:ind w:firstLine="0"/>
              <w:jc w:val="center"/>
              <w:rPr>
                <w:rtl/>
                <w:lang w:bidi="fa-IR"/>
              </w:rPr>
            </w:pPr>
          </w:p>
          <w:p w:rsidR="0053390C" w:rsidRDefault="00262429" w:rsidP="00610AF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53390C" w:rsidTr="0053390C">
        <w:trPr>
          <w:trHeight w:val="907"/>
        </w:trPr>
        <w:tc>
          <w:tcPr>
            <w:tcW w:w="425" w:type="pct"/>
            <w:vAlign w:val="center"/>
          </w:tcPr>
          <w:p w:rsidR="0053390C" w:rsidRDefault="0053390C" w:rsidP="00610AF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615" w:type="pct"/>
            <w:shd w:val="clear" w:color="auto" w:fill="FFFFFF" w:themeFill="background1"/>
            <w:vAlign w:val="center"/>
          </w:tcPr>
          <w:p w:rsidR="0053390C" w:rsidRPr="00610AFD" w:rsidRDefault="0053390C" w:rsidP="0053390C">
            <w:pPr>
              <w:jc w:val="left"/>
              <w:rPr>
                <w:rtl/>
              </w:rPr>
            </w:pPr>
            <w:r w:rsidRPr="00610AFD">
              <w:rPr>
                <w:rFonts w:hint="cs"/>
                <w:rtl/>
              </w:rPr>
              <w:t>میکسرها ، انواع و طراحی</w:t>
            </w:r>
          </w:p>
        </w:tc>
        <w:tc>
          <w:tcPr>
            <w:tcW w:w="572" w:type="pct"/>
            <w:vAlign w:val="center"/>
          </w:tcPr>
          <w:p w:rsidR="0053390C" w:rsidRDefault="0053390C" w:rsidP="00610AF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896" w:type="pct"/>
            <w:vAlign w:val="center"/>
          </w:tcPr>
          <w:p w:rsidR="0053390C" w:rsidRDefault="0053390C" w:rsidP="00610AF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  <w:vMerge/>
          </w:tcPr>
          <w:p w:rsidR="0053390C" w:rsidRDefault="0053390C" w:rsidP="00610AF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53390C" w:rsidTr="0053390C">
        <w:tc>
          <w:tcPr>
            <w:tcW w:w="425" w:type="pct"/>
            <w:vAlign w:val="center"/>
          </w:tcPr>
          <w:p w:rsidR="00610AFD" w:rsidRDefault="00610AFD" w:rsidP="00610AF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615" w:type="pct"/>
            <w:shd w:val="clear" w:color="auto" w:fill="FFFFFF" w:themeFill="background1"/>
            <w:vAlign w:val="center"/>
          </w:tcPr>
          <w:p w:rsidR="00610AFD" w:rsidRPr="00610AFD" w:rsidRDefault="00610AFD" w:rsidP="0053390C">
            <w:pPr>
              <w:jc w:val="left"/>
              <w:rPr>
                <w:rtl/>
              </w:rPr>
            </w:pPr>
            <w:r w:rsidRPr="00610AFD">
              <w:rPr>
                <w:rFonts w:hint="cs"/>
                <w:rtl/>
              </w:rPr>
              <w:t>وسایل و تجهیزات بزرگ سازی ذرات ریز ، طراحی</w:t>
            </w:r>
          </w:p>
        </w:tc>
        <w:tc>
          <w:tcPr>
            <w:tcW w:w="572" w:type="pct"/>
            <w:vAlign w:val="center"/>
          </w:tcPr>
          <w:p w:rsidR="00610AFD" w:rsidRDefault="00610AFD" w:rsidP="00610AF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896" w:type="pct"/>
            <w:vAlign w:val="center"/>
          </w:tcPr>
          <w:p w:rsidR="00610AFD" w:rsidRDefault="00610AFD" w:rsidP="00610AF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</w:tcPr>
          <w:p w:rsidR="00610AFD" w:rsidRDefault="0053390C" w:rsidP="00610AF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53390C" w:rsidTr="0053390C">
        <w:tc>
          <w:tcPr>
            <w:tcW w:w="425" w:type="pct"/>
            <w:vAlign w:val="center"/>
          </w:tcPr>
          <w:p w:rsidR="00610AFD" w:rsidRDefault="00610AFD" w:rsidP="00610AF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615" w:type="pct"/>
            <w:shd w:val="clear" w:color="auto" w:fill="FFFFFF" w:themeFill="background1"/>
            <w:vAlign w:val="center"/>
          </w:tcPr>
          <w:p w:rsidR="00610AFD" w:rsidRPr="00610AFD" w:rsidRDefault="00610AFD" w:rsidP="0053390C">
            <w:pPr>
              <w:jc w:val="left"/>
              <w:rPr>
                <w:rtl/>
              </w:rPr>
            </w:pPr>
            <w:r w:rsidRPr="00610AFD">
              <w:rPr>
                <w:rFonts w:hint="cs"/>
                <w:rtl/>
              </w:rPr>
              <w:t>اکسترودرها، اجزای ساختمانی، انواع</w:t>
            </w:r>
          </w:p>
        </w:tc>
        <w:tc>
          <w:tcPr>
            <w:tcW w:w="572" w:type="pct"/>
            <w:vAlign w:val="center"/>
          </w:tcPr>
          <w:p w:rsidR="00610AFD" w:rsidRDefault="00610AFD" w:rsidP="00610AF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896" w:type="pct"/>
            <w:vAlign w:val="center"/>
          </w:tcPr>
          <w:p w:rsidR="00610AFD" w:rsidRDefault="00610AFD" w:rsidP="00610AF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</w:tcPr>
          <w:p w:rsidR="00610AFD" w:rsidRDefault="0053390C" w:rsidP="00610AF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53390C" w:rsidTr="0053390C">
        <w:tc>
          <w:tcPr>
            <w:tcW w:w="425" w:type="pct"/>
            <w:vAlign w:val="center"/>
          </w:tcPr>
          <w:p w:rsidR="0053390C" w:rsidRDefault="0053390C" w:rsidP="00610AF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615" w:type="pct"/>
            <w:shd w:val="clear" w:color="auto" w:fill="FFFFFF" w:themeFill="background1"/>
            <w:vAlign w:val="center"/>
          </w:tcPr>
          <w:p w:rsidR="0053390C" w:rsidRPr="00610AFD" w:rsidRDefault="0053390C" w:rsidP="0053390C">
            <w:pPr>
              <w:jc w:val="left"/>
              <w:rPr>
                <w:rtl/>
              </w:rPr>
            </w:pPr>
            <w:r w:rsidRPr="00610AFD">
              <w:rPr>
                <w:rFonts w:hint="cs"/>
                <w:rtl/>
              </w:rPr>
              <w:t>انتقال مواد: معرفی تجهیزات</w:t>
            </w:r>
          </w:p>
        </w:tc>
        <w:tc>
          <w:tcPr>
            <w:tcW w:w="572" w:type="pct"/>
            <w:vAlign w:val="center"/>
          </w:tcPr>
          <w:p w:rsidR="0053390C" w:rsidRDefault="0053390C" w:rsidP="00610AF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896" w:type="pct"/>
            <w:vAlign w:val="center"/>
          </w:tcPr>
          <w:p w:rsidR="0053390C" w:rsidRDefault="0053390C" w:rsidP="00610AF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  <w:vMerge w:val="restart"/>
          </w:tcPr>
          <w:p w:rsidR="0053390C" w:rsidRDefault="0053390C" w:rsidP="00610AFD">
            <w:pPr>
              <w:ind w:firstLine="0"/>
              <w:jc w:val="center"/>
              <w:rPr>
                <w:rtl/>
                <w:lang w:bidi="fa-IR"/>
              </w:rPr>
            </w:pPr>
          </w:p>
          <w:p w:rsidR="0053390C" w:rsidRDefault="00262429" w:rsidP="00610AF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53390C" w:rsidTr="0053390C">
        <w:tc>
          <w:tcPr>
            <w:tcW w:w="425" w:type="pct"/>
            <w:vAlign w:val="center"/>
          </w:tcPr>
          <w:p w:rsidR="0053390C" w:rsidRDefault="0053390C" w:rsidP="00610AF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615" w:type="pct"/>
            <w:shd w:val="clear" w:color="auto" w:fill="FFFFFF" w:themeFill="background1"/>
            <w:vAlign w:val="center"/>
          </w:tcPr>
          <w:p w:rsidR="0053390C" w:rsidRPr="00610AFD" w:rsidRDefault="0053390C" w:rsidP="0053390C">
            <w:pPr>
              <w:jc w:val="left"/>
              <w:rPr>
                <w:rtl/>
              </w:rPr>
            </w:pPr>
            <w:r w:rsidRPr="00610AFD">
              <w:rPr>
                <w:rFonts w:hint="cs"/>
                <w:rtl/>
              </w:rPr>
              <w:t>انواع نقاله</w:t>
            </w:r>
            <w:r w:rsidRPr="00610AFD">
              <w:rPr>
                <w:rtl/>
              </w:rPr>
              <w:softHyphen/>
            </w:r>
            <w:r w:rsidRPr="00610AFD">
              <w:rPr>
                <w:rFonts w:hint="cs"/>
                <w:rtl/>
              </w:rPr>
              <w:t>ها</w:t>
            </w:r>
          </w:p>
        </w:tc>
        <w:tc>
          <w:tcPr>
            <w:tcW w:w="572" w:type="pct"/>
            <w:vAlign w:val="center"/>
          </w:tcPr>
          <w:p w:rsidR="0053390C" w:rsidRDefault="0053390C" w:rsidP="00610AF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896" w:type="pct"/>
            <w:vAlign w:val="center"/>
          </w:tcPr>
          <w:p w:rsidR="0053390C" w:rsidRDefault="0053390C" w:rsidP="00610AF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  <w:vMerge/>
          </w:tcPr>
          <w:p w:rsidR="0053390C" w:rsidRDefault="0053390C" w:rsidP="00610AF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53390C" w:rsidTr="0053390C">
        <w:tc>
          <w:tcPr>
            <w:tcW w:w="425" w:type="pct"/>
            <w:vAlign w:val="center"/>
          </w:tcPr>
          <w:p w:rsidR="0053390C" w:rsidRDefault="0053390C" w:rsidP="00610AF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615" w:type="pct"/>
            <w:shd w:val="clear" w:color="auto" w:fill="FFFFFF" w:themeFill="background1"/>
            <w:vAlign w:val="center"/>
          </w:tcPr>
          <w:p w:rsidR="0053390C" w:rsidRPr="00610AFD" w:rsidRDefault="0053390C" w:rsidP="0053390C">
            <w:pPr>
              <w:jc w:val="left"/>
              <w:rPr>
                <w:rtl/>
              </w:rPr>
            </w:pPr>
            <w:r w:rsidRPr="00610AFD">
              <w:rPr>
                <w:rFonts w:hint="cs"/>
                <w:rtl/>
              </w:rPr>
              <w:t>محاسبات مربوط به نقاله</w:t>
            </w:r>
            <w:r w:rsidRPr="00610AFD">
              <w:rPr>
                <w:rtl/>
              </w:rPr>
              <w:softHyphen/>
            </w:r>
            <w:r w:rsidRPr="00610AFD">
              <w:rPr>
                <w:rFonts w:hint="cs"/>
                <w:rtl/>
              </w:rPr>
              <w:t>ها و بالابرها</w:t>
            </w:r>
          </w:p>
        </w:tc>
        <w:tc>
          <w:tcPr>
            <w:tcW w:w="572" w:type="pct"/>
            <w:vAlign w:val="center"/>
          </w:tcPr>
          <w:p w:rsidR="0053390C" w:rsidRDefault="0053390C" w:rsidP="00610AF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896" w:type="pct"/>
            <w:vAlign w:val="center"/>
          </w:tcPr>
          <w:p w:rsidR="0053390C" w:rsidRDefault="0053390C" w:rsidP="00610AF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  <w:vMerge/>
          </w:tcPr>
          <w:p w:rsidR="0053390C" w:rsidRDefault="0053390C" w:rsidP="00610AFD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53390C" w:rsidTr="0053390C">
        <w:tc>
          <w:tcPr>
            <w:tcW w:w="425" w:type="pct"/>
            <w:vAlign w:val="center"/>
          </w:tcPr>
          <w:p w:rsidR="0053390C" w:rsidRDefault="0053390C" w:rsidP="00610AF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6</w:t>
            </w:r>
          </w:p>
        </w:tc>
        <w:tc>
          <w:tcPr>
            <w:tcW w:w="2615" w:type="pct"/>
            <w:shd w:val="clear" w:color="auto" w:fill="FFFFFF" w:themeFill="background1"/>
            <w:vAlign w:val="center"/>
          </w:tcPr>
          <w:p w:rsidR="0053390C" w:rsidRPr="00610AFD" w:rsidRDefault="0053390C" w:rsidP="0053390C">
            <w:pPr>
              <w:jc w:val="left"/>
              <w:rPr>
                <w:rtl/>
              </w:rPr>
            </w:pPr>
            <w:r>
              <w:rPr>
                <w:rFonts w:hint="cs"/>
                <w:rtl/>
              </w:rPr>
              <w:t>مرور و جمع بندی مطالب و رفع اشکال</w:t>
            </w:r>
          </w:p>
        </w:tc>
        <w:tc>
          <w:tcPr>
            <w:tcW w:w="572" w:type="pct"/>
            <w:vAlign w:val="center"/>
          </w:tcPr>
          <w:p w:rsidR="0053390C" w:rsidRDefault="0053390C" w:rsidP="00610AF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896" w:type="pct"/>
            <w:vAlign w:val="center"/>
          </w:tcPr>
          <w:p w:rsidR="0053390C" w:rsidRDefault="0053390C" w:rsidP="00610AFD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492" w:type="pct"/>
          </w:tcPr>
          <w:p w:rsidR="0053390C" w:rsidRDefault="0053390C" w:rsidP="00610AF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</w:tr>
    </w:tbl>
    <w:p w:rsidR="005D7AAE" w:rsidRDefault="005D7AAE" w:rsidP="00914703">
      <w:pPr>
        <w:ind w:firstLine="0"/>
        <w:rPr>
          <w:rtl/>
          <w:lang w:bidi="fa-IR"/>
        </w:rPr>
      </w:pPr>
    </w:p>
    <w:sectPr w:rsidR="005D7AAE" w:rsidSect="00A51E3F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4EEE" w:rsidRDefault="004C4EEE" w:rsidP="00061A9B">
      <w:pPr>
        <w:spacing w:after="0"/>
      </w:pPr>
      <w:r>
        <w:separator/>
      </w:r>
    </w:p>
  </w:endnote>
  <w:endnote w:type="continuationSeparator" w:id="0">
    <w:p w:rsidR="004C4EEE" w:rsidRDefault="004C4EEE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36FDF" w:rsidRDefault="00336F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1D3D">
          <w:rPr>
            <w:noProof/>
            <w:rtl/>
          </w:rPr>
          <w:t>4</w:t>
        </w:r>
        <w:r>
          <w:rPr>
            <w:noProof/>
          </w:rPr>
          <w:fldChar w:fldCharType="end"/>
        </w:r>
      </w:p>
    </w:sdtContent>
  </w:sdt>
  <w:p w:rsidR="00336FDF" w:rsidRDefault="00336F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4EEE" w:rsidRDefault="004C4EEE" w:rsidP="00061A9B">
      <w:pPr>
        <w:spacing w:after="0"/>
      </w:pPr>
      <w:r>
        <w:separator/>
      </w:r>
    </w:p>
  </w:footnote>
  <w:footnote w:type="continuationSeparator" w:id="0">
    <w:p w:rsidR="004C4EEE" w:rsidRDefault="004C4EEE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9" w15:restartNumberingAfterBreak="0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1120A72"/>
    <w:multiLevelType w:val="hybridMultilevel"/>
    <w:tmpl w:val="217E5C36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3"/>
  </w:num>
  <w:num w:numId="10">
    <w:abstractNumId w:val="9"/>
  </w:num>
  <w:num w:numId="11">
    <w:abstractNumId w:val="11"/>
  </w:num>
  <w:num w:numId="12">
    <w:abstractNumId w:val="6"/>
  </w:num>
  <w:num w:numId="13">
    <w:abstractNumId w:val="1"/>
  </w:num>
  <w:num w:numId="14">
    <w:abstractNumId w:val="2"/>
  </w:num>
  <w:num w:numId="15">
    <w:abstractNumId w:val="0"/>
  </w:num>
  <w:num w:numId="16">
    <w:abstractNumId w:val="5"/>
  </w:num>
  <w:num w:numId="17">
    <w:abstractNumId w:val="10"/>
  </w:num>
  <w:num w:numId="18">
    <w:abstractNumId w:val="16"/>
  </w:num>
  <w:num w:numId="19">
    <w:abstractNumId w:val="14"/>
  </w:num>
  <w:num w:numId="20">
    <w:abstractNumId w:val="13"/>
  </w:num>
  <w:num w:numId="21">
    <w:abstractNumId w:val="7"/>
  </w:num>
  <w:num w:numId="22">
    <w:abstractNumId w:val="8"/>
  </w:num>
  <w:num w:numId="23">
    <w:abstractNumId w:val="12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0sDA3M7QwM7A0NjNQ0lEKTi0uzszPAykwrAUAxuprtCwAAAA="/>
  </w:docVars>
  <w:rsids>
    <w:rsidRoot w:val="00466747"/>
    <w:rsid w:val="0001449B"/>
    <w:rsid w:val="0004245B"/>
    <w:rsid w:val="00047C80"/>
    <w:rsid w:val="00055FF1"/>
    <w:rsid w:val="00061A9B"/>
    <w:rsid w:val="00076463"/>
    <w:rsid w:val="0009615B"/>
    <w:rsid w:val="0013005C"/>
    <w:rsid w:val="0013163F"/>
    <w:rsid w:val="001477F7"/>
    <w:rsid w:val="001539ED"/>
    <w:rsid w:val="00165901"/>
    <w:rsid w:val="00171EA5"/>
    <w:rsid w:val="0018085B"/>
    <w:rsid w:val="001817D3"/>
    <w:rsid w:val="00197896"/>
    <w:rsid w:val="001A4CEF"/>
    <w:rsid w:val="001B1F97"/>
    <w:rsid w:val="001E2DA0"/>
    <w:rsid w:val="001F48E0"/>
    <w:rsid w:val="00211920"/>
    <w:rsid w:val="00214050"/>
    <w:rsid w:val="00223D47"/>
    <w:rsid w:val="00241504"/>
    <w:rsid w:val="0025470C"/>
    <w:rsid w:val="00261C5C"/>
    <w:rsid w:val="00262429"/>
    <w:rsid w:val="00262DF5"/>
    <w:rsid w:val="00267B2A"/>
    <w:rsid w:val="00275A9A"/>
    <w:rsid w:val="00294339"/>
    <w:rsid w:val="00297743"/>
    <w:rsid w:val="002A636E"/>
    <w:rsid w:val="002B0A6E"/>
    <w:rsid w:val="002B35CC"/>
    <w:rsid w:val="002C4CEB"/>
    <w:rsid w:val="002F49C5"/>
    <w:rsid w:val="00310008"/>
    <w:rsid w:val="00311F80"/>
    <w:rsid w:val="003354EE"/>
    <w:rsid w:val="00336FDF"/>
    <w:rsid w:val="0035611E"/>
    <w:rsid w:val="00362863"/>
    <w:rsid w:val="00363035"/>
    <w:rsid w:val="00384B72"/>
    <w:rsid w:val="003B7E12"/>
    <w:rsid w:val="00450491"/>
    <w:rsid w:val="00466747"/>
    <w:rsid w:val="004860C5"/>
    <w:rsid w:val="004A4A5B"/>
    <w:rsid w:val="004C4EEE"/>
    <w:rsid w:val="004C5DB1"/>
    <w:rsid w:val="004D4950"/>
    <w:rsid w:val="004D5045"/>
    <w:rsid w:val="004E2BEE"/>
    <w:rsid w:val="004F0110"/>
    <w:rsid w:val="0051290F"/>
    <w:rsid w:val="00517F05"/>
    <w:rsid w:val="0053390C"/>
    <w:rsid w:val="00534E45"/>
    <w:rsid w:val="00584D52"/>
    <w:rsid w:val="00591019"/>
    <w:rsid w:val="005A7B23"/>
    <w:rsid w:val="005D0BB3"/>
    <w:rsid w:val="005D1D3D"/>
    <w:rsid w:val="005D7AAE"/>
    <w:rsid w:val="005E0D5A"/>
    <w:rsid w:val="00610AFD"/>
    <w:rsid w:val="00622180"/>
    <w:rsid w:val="006F0D09"/>
    <w:rsid w:val="006F33D4"/>
    <w:rsid w:val="007317DD"/>
    <w:rsid w:val="007412E9"/>
    <w:rsid w:val="00766300"/>
    <w:rsid w:val="00787DA0"/>
    <w:rsid w:val="00793303"/>
    <w:rsid w:val="007B39D6"/>
    <w:rsid w:val="007B7173"/>
    <w:rsid w:val="007C37CD"/>
    <w:rsid w:val="007C4B7C"/>
    <w:rsid w:val="008120F9"/>
    <w:rsid w:val="00853C2F"/>
    <w:rsid w:val="00863C0C"/>
    <w:rsid w:val="00867BEF"/>
    <w:rsid w:val="0087319C"/>
    <w:rsid w:val="00897957"/>
    <w:rsid w:val="008C3AB5"/>
    <w:rsid w:val="008E0391"/>
    <w:rsid w:val="00914703"/>
    <w:rsid w:val="00980BBF"/>
    <w:rsid w:val="0098549E"/>
    <w:rsid w:val="0099014B"/>
    <w:rsid w:val="009B26A7"/>
    <w:rsid w:val="009C0041"/>
    <w:rsid w:val="009C2719"/>
    <w:rsid w:val="009F0C76"/>
    <w:rsid w:val="009F1DA8"/>
    <w:rsid w:val="009F27C1"/>
    <w:rsid w:val="00A20918"/>
    <w:rsid w:val="00A51E3F"/>
    <w:rsid w:val="00A630A4"/>
    <w:rsid w:val="00A773B6"/>
    <w:rsid w:val="00AA2723"/>
    <w:rsid w:val="00AB3C79"/>
    <w:rsid w:val="00AC5599"/>
    <w:rsid w:val="00AE2CBE"/>
    <w:rsid w:val="00AF4840"/>
    <w:rsid w:val="00B01882"/>
    <w:rsid w:val="00B53F72"/>
    <w:rsid w:val="00BA374A"/>
    <w:rsid w:val="00BC19D5"/>
    <w:rsid w:val="00C16AA2"/>
    <w:rsid w:val="00C2033C"/>
    <w:rsid w:val="00C26748"/>
    <w:rsid w:val="00C31DF2"/>
    <w:rsid w:val="00C34844"/>
    <w:rsid w:val="00C44141"/>
    <w:rsid w:val="00C47146"/>
    <w:rsid w:val="00C60107"/>
    <w:rsid w:val="00C82905"/>
    <w:rsid w:val="00CB0411"/>
    <w:rsid w:val="00CB71E5"/>
    <w:rsid w:val="00CC6FDA"/>
    <w:rsid w:val="00CE1F98"/>
    <w:rsid w:val="00D2144D"/>
    <w:rsid w:val="00D3748D"/>
    <w:rsid w:val="00D45B4E"/>
    <w:rsid w:val="00D50B2B"/>
    <w:rsid w:val="00DB0346"/>
    <w:rsid w:val="00E504B7"/>
    <w:rsid w:val="00E85668"/>
    <w:rsid w:val="00EB76A2"/>
    <w:rsid w:val="00EE56A0"/>
    <w:rsid w:val="00EF4E50"/>
    <w:rsid w:val="00EF67CA"/>
    <w:rsid w:val="00F06A90"/>
    <w:rsid w:val="00F208EE"/>
    <w:rsid w:val="00F3724D"/>
    <w:rsid w:val="00F40513"/>
    <w:rsid w:val="00F50CD6"/>
    <w:rsid w:val="00F6060B"/>
    <w:rsid w:val="00F6504B"/>
    <w:rsid w:val="00F838C1"/>
    <w:rsid w:val="00F858F8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18A1C"/>
  <w15:docId w15:val="{12661123-31C9-4EA1-9D40-156E8E2CC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j.khodaei@uok.ac.i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0C99DA-E0A2-45CA-8492-A8A2A44D2D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61</Words>
  <Characters>377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Zagros-97</cp:lastModifiedBy>
  <cp:revision>2</cp:revision>
  <dcterms:created xsi:type="dcterms:W3CDTF">2020-02-18T17:59:00Z</dcterms:created>
  <dcterms:modified xsi:type="dcterms:W3CDTF">2020-02-18T17:59:00Z</dcterms:modified>
</cp:coreProperties>
</file>